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43C7" w:rsidRPr="00E935CC" w:rsidRDefault="004843C7" w:rsidP="004843C7">
      <w:pPr>
        <w:suppressAutoHyphens/>
        <w:jc w:val="center"/>
        <w:rPr>
          <w:rFonts w:ascii="Liberation Serif" w:eastAsia="NSimSun" w:hAnsi="Liberation Serif" w:cs="Mangal" w:hint="eastAsia"/>
          <w:b/>
          <w:kern w:val="2"/>
          <w:sz w:val="28"/>
          <w:szCs w:val="28"/>
          <w:lang w:eastAsia="zh-CN" w:bidi="hi-IN"/>
        </w:rPr>
      </w:pPr>
      <w:r w:rsidRPr="00E935CC">
        <w:rPr>
          <w:rFonts w:ascii="Liberation Serif" w:eastAsia="NSimSun" w:hAnsi="Liberation Serif" w:cs="Mangal"/>
          <w:b/>
          <w:kern w:val="2"/>
          <w:sz w:val="28"/>
          <w:szCs w:val="28"/>
          <w:lang w:eastAsia="zh-CN" w:bidi="hi-IN"/>
        </w:rPr>
        <w:t>Московский государственный технический</w:t>
      </w:r>
    </w:p>
    <w:p w:rsidR="004843C7" w:rsidRPr="00E935CC" w:rsidRDefault="004843C7" w:rsidP="004843C7">
      <w:pPr>
        <w:shd w:val="clear" w:color="auto" w:fill="FFFFFF"/>
        <w:suppressAutoHyphens/>
        <w:jc w:val="center"/>
        <w:rPr>
          <w:rFonts w:ascii="Liberation Serif" w:eastAsia="NSimSun" w:hAnsi="Liberation Serif" w:cs="Mangal" w:hint="eastAsia"/>
          <w:b/>
          <w:color w:val="000000"/>
          <w:kern w:val="2"/>
          <w:sz w:val="28"/>
          <w:szCs w:val="28"/>
          <w:lang w:eastAsia="zh-CN" w:bidi="hi-IN"/>
        </w:rPr>
      </w:pPr>
      <w:r w:rsidRPr="00E935CC">
        <w:rPr>
          <w:rFonts w:ascii="Liberation Serif" w:eastAsia="NSimSun" w:hAnsi="Liberation Serif" w:cs="Mangal"/>
          <w:b/>
          <w:color w:val="000000"/>
          <w:kern w:val="2"/>
          <w:sz w:val="28"/>
          <w:szCs w:val="28"/>
          <w:lang w:eastAsia="zh-CN" w:bidi="hi-IN"/>
        </w:rPr>
        <w:t>университет им. Н.Э. Баумана</w:t>
      </w: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Liberation Serif" w:eastAsia="NSimSun" w:hAnsi="Liberation Serif" w:cs="Mangal" w:hint="eastAsia"/>
          <w:color w:val="000000"/>
          <w:kern w:val="2"/>
          <w:sz w:val="28"/>
          <w:szCs w:val="28"/>
          <w:lang w:eastAsia="zh-CN" w:bidi="hi-IN"/>
        </w:rPr>
      </w:pPr>
    </w:p>
    <w:p w:rsidR="004843C7" w:rsidRPr="00E935CC" w:rsidRDefault="004843C7" w:rsidP="004843C7">
      <w:pPr>
        <w:suppressAutoHyphens/>
        <w:spacing w:before="960"/>
        <w:jc w:val="center"/>
        <w:rPr>
          <w:rFonts w:ascii="Times New Roman" w:hAnsi="Times New Roman" w:cs="Times New Roman"/>
          <w:kern w:val="2"/>
          <w:sz w:val="24"/>
          <w:szCs w:val="24"/>
          <w:lang w:eastAsia="zh-CN" w:bidi="hi-IN"/>
        </w:rPr>
      </w:pPr>
      <w:r w:rsidRPr="00E935CC">
        <w:rPr>
          <w:rFonts w:ascii="Times New Roman" w:hAnsi="Times New Roman" w:cs="Times New Roman"/>
          <w:kern w:val="2"/>
          <w:sz w:val="28"/>
          <w:szCs w:val="24"/>
          <w:lang w:eastAsia="zh-CN" w:bidi="hi-IN"/>
        </w:rPr>
        <w:t>Факультет «</w:t>
      </w:r>
      <w:r w:rsidRPr="00E935CC">
        <w:rPr>
          <w:rFonts w:ascii="Times New Roman" w:hAnsi="Times New Roman" w:cs="Times New Roman"/>
          <w:color w:val="000000"/>
          <w:kern w:val="2"/>
          <w:sz w:val="28"/>
          <w:szCs w:val="24"/>
          <w:lang w:eastAsia="zh-CN" w:bidi="hi-IN"/>
        </w:rPr>
        <w:t>Информатика и системы управления</w:t>
      </w:r>
      <w:r w:rsidRPr="00E935CC">
        <w:rPr>
          <w:rFonts w:ascii="Times New Roman" w:hAnsi="Times New Roman" w:cs="Times New Roman"/>
          <w:kern w:val="2"/>
          <w:sz w:val="28"/>
          <w:szCs w:val="24"/>
          <w:lang w:eastAsia="zh-CN" w:bidi="hi-IN"/>
        </w:rPr>
        <w:t>»</w:t>
      </w:r>
    </w:p>
    <w:p w:rsidR="004843C7" w:rsidRPr="00E935CC" w:rsidRDefault="004843C7" w:rsidP="004843C7">
      <w:pPr>
        <w:widowControl w:val="0"/>
        <w:suppressAutoHyphens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E935CC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Кафедра ИУ5 «Системы обработки информации и управления»</w:t>
      </w: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Times New Roman" w:eastAsia="NSimSun" w:hAnsi="Times New Roman" w:cs="Times New Roman"/>
          <w:b/>
          <w:color w:val="000000"/>
          <w:kern w:val="2"/>
          <w:sz w:val="32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Times New Roman" w:eastAsia="NSimSun" w:hAnsi="Times New Roman" w:cs="Times New Roman"/>
          <w:b/>
          <w:color w:val="000000"/>
          <w:kern w:val="2"/>
          <w:sz w:val="32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ind w:firstLine="567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  <w:t xml:space="preserve">Курс </w:t>
      </w:r>
      <w:r w:rsidR="00D56799"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  <w:t>«</w:t>
      </w:r>
      <w:r w:rsidR="0024105B"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  <w:t>Сетевая безопасность</w:t>
      </w:r>
      <w:r w:rsidR="00D56799" w:rsidRPr="00E935CC"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  <w:t>»</w:t>
      </w:r>
    </w:p>
    <w:p w:rsidR="00AC4761" w:rsidRPr="00E935CC" w:rsidRDefault="00AC4761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Pr="000842CD" w:rsidRDefault="004843C7" w:rsidP="000842CD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28"/>
          <w:szCs w:val="28"/>
          <w:lang w:eastAsia="zh-CN" w:bidi="hi-IN"/>
        </w:rPr>
      </w:pPr>
      <w:r w:rsidRPr="00E935CC"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  <w:t>Отчет по лабораторной работе №</w:t>
      </w:r>
      <w:r w:rsidR="002B59AA"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  <w:t>4</w:t>
      </w:r>
      <w:r w:rsidRPr="00E935CC">
        <w:rPr>
          <w:rFonts w:ascii="Times New Roman" w:eastAsia="NSimSun" w:hAnsi="Times New Roman" w:cs="Times New Roman"/>
          <w:kern w:val="2"/>
          <w:sz w:val="24"/>
          <w:szCs w:val="24"/>
          <w:lang w:eastAsia="zh-CN" w:bidi="hi-IN"/>
        </w:rPr>
        <w:t xml:space="preserve"> </w:t>
      </w:r>
    </w:p>
    <w:p w:rsidR="004843C7" w:rsidRPr="00E935CC" w:rsidRDefault="004843C7" w:rsidP="004843C7">
      <w:pPr>
        <w:shd w:val="clear" w:color="auto" w:fill="FFFFFF"/>
        <w:suppressAutoHyphens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Default="004843C7" w:rsidP="004843C7">
      <w:pPr>
        <w:shd w:val="clear" w:color="auto" w:fill="FFFFFF"/>
        <w:suppressAutoHyphens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780852" w:rsidRPr="00E935CC" w:rsidRDefault="00780852" w:rsidP="004843C7">
      <w:pPr>
        <w:shd w:val="clear" w:color="auto" w:fill="FFFFFF"/>
        <w:suppressAutoHyphens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3D2618" w:rsidRPr="00E935CC" w:rsidRDefault="003D2618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Cs/>
          <w:color w:val="000000"/>
          <w:spacing w:val="-5"/>
          <w:kern w:val="2"/>
          <w:sz w:val="30"/>
          <w:szCs w:val="30"/>
          <w:lang w:eastAsia="zh-CN" w:bidi="hi-IN"/>
        </w:rPr>
      </w:pPr>
    </w:p>
    <w:tbl>
      <w:tblPr>
        <w:tblW w:w="5000" w:type="pct"/>
        <w:tblInd w:w="-108" w:type="dxa"/>
        <w:tblLayout w:type="fixed"/>
        <w:tblLook w:val="0000" w:firstRow="0" w:lastRow="0" w:firstColumn="0" w:lastColumn="0" w:noHBand="0" w:noVBand="0"/>
      </w:tblPr>
      <w:tblGrid>
        <w:gridCol w:w="3708"/>
        <w:gridCol w:w="2715"/>
        <w:gridCol w:w="3214"/>
      </w:tblGrid>
      <w:tr w:rsidR="004843C7" w:rsidRPr="00E935CC" w:rsidTr="00C56305">
        <w:tc>
          <w:tcPr>
            <w:tcW w:w="3709" w:type="dxa"/>
          </w:tcPr>
          <w:p w:rsidR="004843C7" w:rsidRPr="00E935CC" w:rsidRDefault="00371F44" w:rsidP="00C56305">
            <w:pPr>
              <w:suppressAutoHyphens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Выполнил</w:t>
            </w:r>
            <w:r w:rsidR="004843C7" w:rsidRPr="00E935CC"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:</w:t>
            </w:r>
          </w:p>
        </w:tc>
        <w:tc>
          <w:tcPr>
            <w:tcW w:w="2715" w:type="dxa"/>
          </w:tcPr>
          <w:p w:rsidR="004843C7" w:rsidRPr="00E935CC" w:rsidRDefault="004843C7" w:rsidP="00C56305">
            <w:pPr>
              <w:suppressAutoHyphens/>
              <w:snapToGrid w:val="0"/>
              <w:jc w:val="center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</w:p>
        </w:tc>
        <w:tc>
          <w:tcPr>
            <w:tcW w:w="3214" w:type="dxa"/>
          </w:tcPr>
          <w:p w:rsidR="004843C7" w:rsidRPr="00E935CC" w:rsidRDefault="004843C7" w:rsidP="00C56305">
            <w:pPr>
              <w:suppressAutoHyphens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  <w:r w:rsidRPr="00E935CC"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Проверил:</w:t>
            </w:r>
          </w:p>
        </w:tc>
      </w:tr>
      <w:tr w:rsidR="004843C7" w:rsidRPr="00E935CC" w:rsidTr="00C56305">
        <w:tc>
          <w:tcPr>
            <w:tcW w:w="3709" w:type="dxa"/>
          </w:tcPr>
          <w:p w:rsidR="004843C7" w:rsidRPr="00E935CC" w:rsidRDefault="00371F44" w:rsidP="00C56305">
            <w:pPr>
              <w:suppressAutoHyphens/>
              <w:jc w:val="right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 xml:space="preserve">студент </w:t>
            </w:r>
            <w:r w:rsidR="0024105B"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группы ИУ5-7</w:t>
            </w:r>
            <w:r w:rsidR="004843C7" w:rsidRPr="00E935CC"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3Б</w:t>
            </w:r>
          </w:p>
        </w:tc>
        <w:tc>
          <w:tcPr>
            <w:tcW w:w="2715" w:type="dxa"/>
          </w:tcPr>
          <w:p w:rsidR="004843C7" w:rsidRPr="00E935CC" w:rsidRDefault="004843C7" w:rsidP="00C56305">
            <w:pPr>
              <w:suppressAutoHyphens/>
              <w:snapToGrid w:val="0"/>
              <w:jc w:val="center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</w:p>
        </w:tc>
        <w:tc>
          <w:tcPr>
            <w:tcW w:w="3214" w:type="dxa"/>
          </w:tcPr>
          <w:p w:rsidR="004843C7" w:rsidRPr="00E935CC" w:rsidRDefault="004843C7" w:rsidP="00C56305">
            <w:pPr>
              <w:suppressAutoHyphens/>
              <w:jc w:val="right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  <w:r w:rsidRPr="00E935CC"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преподаватель каф. ИУ5</w:t>
            </w:r>
          </w:p>
        </w:tc>
      </w:tr>
      <w:tr w:rsidR="004843C7" w:rsidRPr="00E935CC" w:rsidTr="00C56305">
        <w:tc>
          <w:tcPr>
            <w:tcW w:w="3709" w:type="dxa"/>
          </w:tcPr>
          <w:p w:rsidR="004843C7" w:rsidRDefault="004843C7" w:rsidP="00C56305">
            <w:pPr>
              <w:suppressAutoHyphens/>
              <w:jc w:val="right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  <w:r w:rsidRPr="00E935CC"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Терентьева Софья</w:t>
            </w:r>
          </w:p>
          <w:p w:rsidR="004843C7" w:rsidRDefault="004843C7" w:rsidP="00C56305">
            <w:pPr>
              <w:suppressAutoHyphens/>
              <w:jc w:val="right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</w:p>
          <w:p w:rsidR="004843C7" w:rsidRPr="00E935CC" w:rsidRDefault="004843C7" w:rsidP="00C56305">
            <w:pPr>
              <w:suppressAutoHyphens/>
              <w:jc w:val="right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дата, подпись ____________</w:t>
            </w:r>
          </w:p>
        </w:tc>
        <w:tc>
          <w:tcPr>
            <w:tcW w:w="2715" w:type="dxa"/>
          </w:tcPr>
          <w:p w:rsidR="004843C7" w:rsidRPr="00E935CC" w:rsidRDefault="004843C7" w:rsidP="00C56305">
            <w:pPr>
              <w:suppressAutoHyphens/>
              <w:snapToGrid w:val="0"/>
              <w:jc w:val="center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</w:p>
        </w:tc>
        <w:tc>
          <w:tcPr>
            <w:tcW w:w="3214" w:type="dxa"/>
          </w:tcPr>
          <w:p w:rsidR="0024105B" w:rsidRDefault="0024105B" w:rsidP="0024105B">
            <w:pPr>
              <w:suppressAutoHyphens/>
              <w:jc w:val="center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Симонов Михаил Фёдорович</w:t>
            </w:r>
          </w:p>
          <w:p w:rsidR="004843C7" w:rsidRDefault="004843C7" w:rsidP="00C56305">
            <w:pPr>
              <w:suppressAutoHyphens/>
              <w:jc w:val="center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</w:p>
          <w:p w:rsidR="004843C7" w:rsidRPr="00E935CC" w:rsidRDefault="004843C7" w:rsidP="00C56305">
            <w:pPr>
              <w:suppressAutoHyphens/>
              <w:jc w:val="center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  <w:r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  <w:t>дата, подпись ____________</w:t>
            </w:r>
          </w:p>
        </w:tc>
      </w:tr>
      <w:tr w:rsidR="004843C7" w:rsidRPr="00E935CC" w:rsidTr="00C56305">
        <w:tc>
          <w:tcPr>
            <w:tcW w:w="3709" w:type="dxa"/>
          </w:tcPr>
          <w:p w:rsidR="004843C7" w:rsidRPr="00E935CC" w:rsidRDefault="004843C7" w:rsidP="00C56305">
            <w:pPr>
              <w:suppressAutoHyphens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</w:p>
        </w:tc>
        <w:tc>
          <w:tcPr>
            <w:tcW w:w="2715" w:type="dxa"/>
          </w:tcPr>
          <w:p w:rsidR="004843C7" w:rsidRPr="00E935CC" w:rsidRDefault="004843C7" w:rsidP="00C56305">
            <w:pPr>
              <w:suppressAutoHyphens/>
              <w:snapToGrid w:val="0"/>
              <w:jc w:val="center"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</w:p>
        </w:tc>
        <w:tc>
          <w:tcPr>
            <w:tcW w:w="3214" w:type="dxa"/>
          </w:tcPr>
          <w:p w:rsidR="004843C7" w:rsidRPr="00E935CC" w:rsidRDefault="004843C7" w:rsidP="00C56305">
            <w:pPr>
              <w:suppressAutoHyphens/>
              <w:rPr>
                <w:rFonts w:ascii="Times New Roman" w:eastAsia="NSimSun" w:hAnsi="Times New Roman" w:cs="Times New Roman"/>
                <w:color w:val="000000"/>
                <w:kern w:val="2"/>
                <w:sz w:val="24"/>
                <w:szCs w:val="24"/>
                <w:lang w:eastAsia="zh-CN" w:bidi="hi-IN"/>
              </w:rPr>
            </w:pPr>
          </w:p>
        </w:tc>
      </w:tr>
    </w:tbl>
    <w:p w:rsidR="004843C7" w:rsidRDefault="004843C7" w:rsidP="004843C7">
      <w:pPr>
        <w:shd w:val="clear" w:color="auto" w:fill="FFFFFF"/>
        <w:suppressAutoHyphens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rPr>
          <w:rFonts w:ascii="Times New Roman" w:eastAsia="NSimSun" w:hAnsi="Times New Roman" w:cs="Times New Roman"/>
          <w:color w:val="000000"/>
          <w:kern w:val="2"/>
          <w:sz w:val="28"/>
          <w:szCs w:val="28"/>
          <w:lang w:eastAsia="zh-CN" w:bidi="hi-IN"/>
        </w:rPr>
      </w:pPr>
    </w:p>
    <w:p w:rsidR="004843C7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/>
          <w:color w:val="000000"/>
          <w:kern w:val="2"/>
          <w:sz w:val="28"/>
          <w:szCs w:val="28"/>
          <w:lang w:eastAsia="zh-CN" w:bidi="hi-IN"/>
        </w:rPr>
      </w:pPr>
    </w:p>
    <w:p w:rsidR="00B54186" w:rsidRPr="00E935CC" w:rsidRDefault="00B54186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/>
          <w:color w:val="000000"/>
          <w:kern w:val="2"/>
          <w:sz w:val="28"/>
          <w:szCs w:val="28"/>
          <w:lang w:eastAsia="zh-CN" w:bidi="hi-IN"/>
        </w:rPr>
      </w:pPr>
    </w:p>
    <w:p w:rsidR="004843C7" w:rsidRPr="00E935CC" w:rsidRDefault="004843C7" w:rsidP="004843C7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b/>
          <w:color w:val="000000"/>
          <w:kern w:val="2"/>
          <w:sz w:val="28"/>
          <w:szCs w:val="28"/>
          <w:lang w:eastAsia="zh-CN" w:bidi="hi-IN"/>
        </w:rPr>
      </w:pPr>
    </w:p>
    <w:p w:rsidR="009F6015" w:rsidRDefault="004843C7" w:rsidP="009F6015">
      <w:pPr>
        <w:shd w:val="clear" w:color="auto" w:fill="FFFFFF"/>
        <w:suppressAutoHyphens/>
        <w:jc w:val="center"/>
        <w:rPr>
          <w:rFonts w:ascii="Times New Roman" w:eastAsia="NSimSun" w:hAnsi="Times New Roman" w:cs="Times New Roman"/>
          <w:color w:val="000000"/>
          <w:kern w:val="2"/>
          <w:sz w:val="24"/>
          <w:szCs w:val="24"/>
          <w:lang w:eastAsia="zh-CN" w:bidi="hi-IN"/>
        </w:rPr>
      </w:pPr>
      <w:r w:rsidRPr="00E935CC">
        <w:rPr>
          <w:rFonts w:ascii="Times New Roman" w:eastAsia="NSimSun" w:hAnsi="Times New Roman" w:cs="Times New Roman"/>
          <w:color w:val="000000"/>
          <w:kern w:val="2"/>
          <w:sz w:val="24"/>
          <w:szCs w:val="24"/>
          <w:lang w:eastAsia="zh-CN" w:bidi="hi-IN"/>
        </w:rPr>
        <w:t>Москва, 20</w:t>
      </w:r>
      <w:r w:rsidR="00780852"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:lang w:eastAsia="zh-CN"/>
        </w:rPr>
        <w:t>24</w:t>
      </w:r>
      <w:r w:rsidRPr="00E935CC">
        <w:rPr>
          <w:rFonts w:ascii="Times New Roman" w:eastAsia="NSimSun" w:hAnsi="Times New Roman" w:cs="Times New Roman"/>
          <w:color w:val="000000"/>
          <w:kern w:val="2"/>
          <w:sz w:val="24"/>
          <w:szCs w:val="24"/>
          <w:lang w:eastAsia="zh-CN" w:bidi="hi-IN"/>
        </w:rPr>
        <w:t xml:space="preserve"> г.</w:t>
      </w:r>
    </w:p>
    <w:p w:rsidR="00746A9D" w:rsidRDefault="00746A9D" w:rsidP="00851A06">
      <w:pPr>
        <w:shd w:val="clear" w:color="auto" w:fill="FFFFFF"/>
        <w:suppressAutoHyphens/>
        <w:spacing w:line="276" w:lineRule="auto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lastRenderedPageBreak/>
        <w:t>Цель работы:</w:t>
      </w:r>
    </w:p>
    <w:p w:rsidR="00327A1B" w:rsidRDefault="00D76CA9" w:rsidP="00D76CA9">
      <w:pPr>
        <w:shd w:val="clear" w:color="auto" w:fill="FFFFFF"/>
        <w:suppressAutoHyphens/>
        <w:spacing w:line="276" w:lineRule="auto"/>
        <w:ind w:firstLine="708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D76CA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Изучение принципа работы ARP </w:t>
      </w:r>
      <w:proofErr w:type="spellStart"/>
      <w:r w:rsidRPr="00D76CA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пуфинга</w:t>
      </w:r>
      <w:proofErr w:type="spellEnd"/>
      <w:r w:rsidRPr="00D76CA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и атак типа “человек посередине”, приобретение практических навыков выполнения атак.</w:t>
      </w:r>
    </w:p>
    <w:p w:rsidR="00EF305A" w:rsidRPr="00327A1B" w:rsidRDefault="00EF305A" w:rsidP="00D76CA9">
      <w:pPr>
        <w:shd w:val="clear" w:color="auto" w:fill="FFFFFF"/>
        <w:suppressAutoHyphens/>
        <w:spacing w:line="276" w:lineRule="auto"/>
        <w:ind w:firstLine="708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</w:p>
    <w:p w:rsidR="009F6015" w:rsidRDefault="00556DEC" w:rsidP="00851A06">
      <w:pPr>
        <w:shd w:val="clear" w:color="auto" w:fill="FFFFFF"/>
        <w:suppressAutoHyphens/>
        <w:spacing w:line="276" w:lineRule="auto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Ход</w:t>
      </w:r>
      <w:r w:rsidRPr="00327A1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работы</w:t>
      </w:r>
      <w:r w:rsidRPr="00327A1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EF305A" w:rsidRDefault="00EF305A" w:rsidP="00EF305A">
      <w:pPr>
        <w:pStyle w:val="a4"/>
        <w:numPr>
          <w:ilvl w:val="0"/>
          <w:numId w:val="5"/>
        </w:num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Запустить ВМ маршрутизатора, пользователя сети, и атакующего. Последние 4 цифры MAC-адреса ВМ атакующего должны быть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7320</w:t>
      </w:r>
      <w:r w:rsidR="0087226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0B3CCD" w:rsidRDefault="000B3CCD" w:rsidP="000B3CCD">
      <w:pPr>
        <w:shd w:val="clear" w:color="auto" w:fill="FFFFFF"/>
        <w:suppressAutoHyphens/>
        <w:spacing w:line="276" w:lineRule="auto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noProof/>
          <w:lang w:val="en-US"/>
        </w:rPr>
        <w:drawing>
          <wp:inline distT="0" distB="0" distL="0" distR="0" wp14:anchorId="262C00D7" wp14:editId="0128F061">
            <wp:extent cx="3834625" cy="2336800"/>
            <wp:effectExtent l="0" t="0" r="0" b="6350"/>
            <wp:docPr id="11" name="Picture" descr="Виртуальная се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images/topology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385" cy="234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5BF" w:rsidRPr="000B3CCD" w:rsidRDefault="00B175BF" w:rsidP="00B175B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B175B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IP адрес виртуальной сети - 192.168.100.0/24, маршрутизатора - 192.168.100.1.</w:t>
      </w:r>
    </w:p>
    <w:p w:rsidR="0048071F" w:rsidRPr="0048071F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оздание виртуальной машины атакующего</w:t>
      </w:r>
      <w:r w:rsidR="00DE74FC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48071F" w:rsidRPr="0048071F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 xml:space="preserve">Тип: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Linux</w:t>
      </w:r>
      <w:proofErr w:type="spellEnd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,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Debian</w:t>
      </w:r>
      <w:proofErr w:type="spellEnd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(64-bit)</w:t>
      </w:r>
    </w:p>
    <w:p w:rsidR="0048071F" w:rsidRPr="0048071F" w:rsidRDefault="003F36BC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>Оперативная память: 2560 М</w:t>
      </w:r>
      <w:r w:rsidR="0048071F"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Б, процессор: 2+</w:t>
      </w:r>
    </w:p>
    <w:p w:rsidR="0048071F" w:rsidRPr="0048071F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>Жесткий диск: отсутствует</w:t>
      </w:r>
    </w:p>
    <w:p w:rsidR="0048071F" w:rsidRPr="0048071F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>CD диски: kali-linux-2023.1-liv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e-amd64.iso и </w:t>
      </w:r>
      <w:proofErr w:type="spellStart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kalipackages.iso</w:t>
      </w:r>
      <w:proofErr w:type="spellEnd"/>
    </w:p>
    <w:p w:rsidR="0048071F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 xml:space="preserve">Сеть: первый адаптер - внутренняя сеть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intnet</w:t>
      </w:r>
      <w:proofErr w:type="spellEnd"/>
    </w:p>
    <w:p w:rsidR="00BB2258" w:rsidRDefault="00BB2258" w:rsidP="00BB225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Изменим </w:t>
      </w: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MAC-адрес ВМ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атакующего:</w:t>
      </w:r>
    </w:p>
    <w:p w:rsidR="00BB2258" w:rsidRDefault="00802487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512820</wp:posOffset>
                </wp:positionH>
                <wp:positionV relativeFrom="paragraph">
                  <wp:posOffset>2320925</wp:posOffset>
                </wp:positionV>
                <wp:extent cx="209550" cy="0"/>
                <wp:effectExtent l="0" t="0" r="25400" b="19050"/>
                <wp:wrapNone/>
                <wp:docPr id="3" name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85CA40" id="Прямая соединительная линия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6.6pt,182.75pt" to="293.1pt,18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" strokecolor="#ed7d31 [3205]" strokeweight="1pt">
                <v:stroke joinstyle="miter"/>
              </v:line>
            </w:pict>
          </mc:Fallback>
        </mc:AlternateContent>
      </w:r>
      <w:r w:rsidR="00BB2258" w:rsidRPr="00BB2258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0F622A20" wp14:editId="43F6BC15">
            <wp:extent cx="6019800" cy="238618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37405" cy="239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8A6" w:rsidRDefault="004F48A6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осле запуска ВМ о</w:t>
      </w:r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ткр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оем</w:t>
      </w:r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диск </w:t>
      </w:r>
      <w:proofErr w:type="spellStart"/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Packages</w:t>
      </w:r>
      <w:proofErr w:type="spellEnd"/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и </w:t>
      </w:r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терминал в открывшейся директории, выполни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м команду</w:t>
      </w:r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sudo</w:t>
      </w:r>
      <w:proofErr w:type="spellEnd"/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dpkg</w:t>
      </w:r>
      <w:proofErr w:type="spellEnd"/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-i *.</w:t>
      </w:r>
      <w:proofErr w:type="spellStart"/>
      <w:r w:rsidRPr="004F48A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deb</w:t>
      </w:r>
      <w:proofErr w:type="spellEnd"/>
    </w:p>
    <w:p w:rsidR="00172EFD" w:rsidRPr="0048071F" w:rsidRDefault="00172EFD" w:rsidP="00172E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Создание виртуальной машины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ользователя</w:t>
      </w:r>
      <w:r w:rsidR="00DE74FC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172EFD" w:rsidRPr="0048071F" w:rsidRDefault="00172EFD" w:rsidP="00172E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 xml:space="preserve">Тип: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Linux</w:t>
      </w:r>
      <w:proofErr w:type="spellEnd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,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Debian</w:t>
      </w:r>
      <w:proofErr w:type="spellEnd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(64-bit)</w:t>
      </w:r>
    </w:p>
    <w:p w:rsidR="00172EFD" w:rsidRPr="0048071F" w:rsidRDefault="00172EFD" w:rsidP="00172E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>Оперативная память: 2560 МБ, процессор: 2+</w:t>
      </w:r>
    </w:p>
    <w:p w:rsidR="00172EFD" w:rsidRPr="0048071F" w:rsidRDefault="00172EFD" w:rsidP="00172E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lastRenderedPageBreak/>
        <w:tab/>
        <w:t>Жесткий диск: отсутствует</w:t>
      </w:r>
    </w:p>
    <w:p w:rsidR="00172EFD" w:rsidRPr="00E06444" w:rsidRDefault="00172EFD" w:rsidP="00172E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</w:r>
      <w:r w:rsidR="00E06444" w:rsidRPr="00E0644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 xml:space="preserve">CD </w:t>
      </w:r>
      <w:r w:rsidR="00E0644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диск</w:t>
      </w:r>
      <w:r w:rsidRPr="00E0644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 xml:space="preserve">: kali-linux-2023.1-live-amd64.iso </w:t>
      </w:r>
    </w:p>
    <w:p w:rsidR="00172EFD" w:rsidRDefault="00172EFD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E0644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ab/>
      </w: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Сеть: первый адаптер - внутренняя сеть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intnet</w:t>
      </w:r>
      <w:proofErr w:type="spellEnd"/>
    </w:p>
    <w:p w:rsidR="0048071F" w:rsidRPr="0048071F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оздание виртуальной машины маршрутизатора</w:t>
      </w:r>
      <w:r w:rsidR="00DE74FC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48071F" w:rsidRPr="0048071F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 xml:space="preserve">Тип: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Linux</w:t>
      </w:r>
      <w:proofErr w:type="spellEnd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,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Arch</w:t>
      </w:r>
      <w:proofErr w:type="spellEnd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Linux</w:t>
      </w:r>
      <w:proofErr w:type="spellEnd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(64-bit)</w:t>
      </w:r>
    </w:p>
    <w:p w:rsidR="0048071F" w:rsidRPr="0048071F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</w:r>
      <w:r w:rsidR="003F36BC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Оперативная память: 256 М</w:t>
      </w: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Б, процессор: 1</w:t>
      </w:r>
    </w:p>
    <w:p w:rsidR="0048071F" w:rsidRPr="0048071F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 xml:space="preserve">Жесткий диск: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router.vdi</w:t>
      </w:r>
      <w:proofErr w:type="spellEnd"/>
    </w:p>
    <w:p w:rsidR="00FF7A0E" w:rsidRDefault="0048071F" w:rsidP="0048071F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ab/>
        <w:t xml:space="preserve">Сеть: первый адаптер - внутренняя сеть </w:t>
      </w:r>
      <w:proofErr w:type="spellStart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intnet</w:t>
      </w:r>
      <w:proofErr w:type="spellEnd"/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, второй адаптер </w:t>
      </w:r>
      <w:r w:rsidR="00FF7A0E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–</w:t>
      </w:r>
      <w:r w:rsidRPr="0048071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NAT</w:t>
      </w:r>
    </w:p>
    <w:p w:rsidR="00F46519" w:rsidRDefault="00B03C12" w:rsidP="00F46519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Запустим созданные виртуальные машины.</w:t>
      </w:r>
      <w:r w:rsidR="00533F7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 w:rsidR="00F4651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Проверим </w:t>
      </w:r>
      <w:r w:rsidR="00533F7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IP</w:t>
      </w:r>
      <w:r w:rsidR="00533F74" w:rsidRPr="00533F7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-</w:t>
      </w:r>
      <w:r w:rsidR="00F4651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адрес роутера:</w:t>
      </w:r>
    </w:p>
    <w:p w:rsidR="00F46519" w:rsidRDefault="00F46519" w:rsidP="00F46519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F46519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1B2D2387" wp14:editId="20CAD717">
            <wp:extent cx="5727700" cy="1368148"/>
            <wp:effectExtent l="0" t="0" r="6350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19" t="1267" b="2027"/>
                    <a:stretch/>
                  </pic:blipFill>
                  <pic:spPr bwMode="auto">
                    <a:xfrm>
                      <a:off x="0" y="0"/>
                      <a:ext cx="5745200" cy="1372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6519" w:rsidRDefault="00F46519" w:rsidP="00F46519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Проверим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IP</w:t>
      </w:r>
      <w:r w:rsidRPr="00533F7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-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адрес пользователя:</w:t>
      </w:r>
    </w:p>
    <w:p w:rsidR="00F46519" w:rsidRDefault="00F46519" w:rsidP="00F46519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F46519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528C2D28" wp14:editId="4D7A4AD8">
            <wp:extent cx="5731510" cy="927100"/>
            <wp:effectExtent l="0" t="0" r="2540" b="635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253" b="1754"/>
                    <a:stretch/>
                  </pic:blipFill>
                  <pic:spPr bwMode="auto">
                    <a:xfrm>
                      <a:off x="0" y="0"/>
                      <a:ext cx="5826142" cy="9424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F305A" w:rsidRPr="00316813" w:rsidRDefault="00F46519" w:rsidP="00F46519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proofErr w:type="spellStart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инг</w:t>
      </w:r>
      <w:proofErr w:type="spellEnd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в обе стороны проходит, сеть настроена.</w:t>
      </w:r>
    </w:p>
    <w:p w:rsidR="006E19B4" w:rsidRDefault="00231A2B" w:rsidP="00231A2B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231A2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Проверим </w:t>
      </w:r>
      <w:r w:rsidR="006E101E"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MAC-адрес </w:t>
      </w:r>
      <w:r w:rsidR="006E101E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и </w:t>
      </w:r>
      <w:r w:rsidRPr="00231A2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IP-адрес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атакующего</w:t>
      </w:r>
      <w:r w:rsidRPr="00231A2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231A2B" w:rsidRDefault="00316A38" w:rsidP="00316A3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</w:pPr>
      <w:r w:rsidRPr="00316A38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605D7FE8" wp14:editId="7CE01FE0">
            <wp:extent cx="5738600" cy="113220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194"/>
                    <a:stretch/>
                  </pic:blipFill>
                  <pic:spPr bwMode="auto">
                    <a:xfrm>
                      <a:off x="0" y="0"/>
                      <a:ext cx="5740400" cy="1132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16A38" w:rsidRPr="00316A38" w:rsidRDefault="00316A38" w:rsidP="00316A3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</w:pPr>
    </w:p>
    <w:p w:rsidR="00EF305A" w:rsidRDefault="00EF305A" w:rsidP="00EF305A">
      <w:pPr>
        <w:pStyle w:val="a4"/>
        <w:numPr>
          <w:ilvl w:val="0"/>
          <w:numId w:val="5"/>
        </w:num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Изучить вывод </w:t>
      </w:r>
      <w:proofErr w:type="spellStart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ip</w:t>
      </w:r>
      <w:proofErr w:type="spellEnd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neigh</w:t>
      </w:r>
      <w:proofErr w:type="spellEnd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в терминале ВМ пользователя сети</w:t>
      </w:r>
      <w:r w:rsidR="0087226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6E19B4" w:rsidRDefault="00C15501" w:rsidP="0000000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До запуска </w:t>
      </w: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М атакующего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C15501" w:rsidRDefault="00D37FCF" w:rsidP="0000000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D37FCF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1E1DC46F" wp14:editId="2D69EDC8">
            <wp:extent cx="3337556" cy="431800"/>
            <wp:effectExtent l="0" t="0" r="0" b="635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4141"/>
                    <a:stretch/>
                  </pic:blipFill>
                  <pic:spPr bwMode="auto">
                    <a:xfrm>
                      <a:off x="0" y="0"/>
                      <a:ext cx="3510134" cy="454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7FCF" w:rsidRDefault="00D37FCF" w:rsidP="0000000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После запуска </w:t>
      </w: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М атакующего</w:t>
      </w:r>
      <w:r w:rsidR="004E1FE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и проявления ее активности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D37FCF" w:rsidRDefault="00F21791" w:rsidP="0000000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F21791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40FC4E65" wp14:editId="54D058FD">
            <wp:extent cx="3738445" cy="1022350"/>
            <wp:effectExtent l="0" t="0" r="0" b="635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5443" b="3401"/>
                    <a:stretch/>
                  </pic:blipFill>
                  <pic:spPr bwMode="auto">
                    <a:xfrm>
                      <a:off x="0" y="0"/>
                      <a:ext cx="3824541" cy="1045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01CF" w:rsidRDefault="006639D7" w:rsidP="0000000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ерезагрузим машины:</w:t>
      </w:r>
    </w:p>
    <w:p w:rsidR="006639D7" w:rsidRDefault="006639D7" w:rsidP="0000000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6639D7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lastRenderedPageBreak/>
        <w:drawing>
          <wp:inline distT="0" distB="0" distL="0" distR="0" wp14:anchorId="6B216EC1" wp14:editId="66AC24F3">
            <wp:extent cx="4203700" cy="2354397"/>
            <wp:effectExtent l="0" t="0" r="6350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69016" cy="239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5CE7" w:rsidRPr="00FB3D49" w:rsidRDefault="00115CE7" w:rsidP="0000000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Экспериментальным путем выяснили, что данная команда выводит </w:t>
      </w:r>
      <w:r w:rsidR="0053409D" w:rsidRP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ARP</w:t>
      </w:r>
      <w:r w:rsidR="0012579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– таблицу</w:t>
      </w:r>
      <w:r w:rsidR="0053409D" w:rsidRP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(</w:t>
      </w:r>
      <w:proofErr w:type="spellStart"/>
      <w:r w:rsidR="0053409D" w:rsidRP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Address</w:t>
      </w:r>
      <w:proofErr w:type="spellEnd"/>
      <w:r w:rsidR="0053409D" w:rsidRP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="0053409D" w:rsidRP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Resolution</w:t>
      </w:r>
      <w:proofErr w:type="spellEnd"/>
      <w:r w:rsidR="0053409D" w:rsidRP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="0053409D" w:rsidRP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Protocol</w:t>
      </w:r>
      <w:proofErr w:type="spellEnd"/>
      <w:r w:rsidR="0012579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; соответствие </w:t>
      </w:r>
      <w:r w:rsidR="0012579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MAC</w:t>
      </w:r>
      <w:r w:rsidR="00125796" w:rsidRPr="0012579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-</w:t>
      </w:r>
      <w:r w:rsidR="0012579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адреса </w:t>
      </w:r>
      <w:r w:rsidR="0012579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IP</w:t>
      </w:r>
      <w:r w:rsidR="00125796" w:rsidRPr="0012579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-</w:t>
      </w:r>
      <w:r w:rsidR="00125796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адресу</w:t>
      </w:r>
      <w:r w:rsidR="0053409D" w:rsidRP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)</w:t>
      </w:r>
      <w:r w:rsid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те</w:t>
      </w:r>
      <w:r w:rsidR="0053409D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х машин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, с которыми была установлена связь. Т.к. пользователь не знает о машине атакующего, без инициативы атакующего связь не будет установлена и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IP</w:t>
      </w:r>
      <w:r w:rsidRPr="00115CE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-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адрес атакующего не будет виден.</w:t>
      </w:r>
      <w:r w:rsidR="00FB3D4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Активные соединения обозначаются </w:t>
      </w:r>
      <w:r w:rsidR="00FB3D4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REACHABLE (</w:t>
      </w:r>
      <w:r w:rsidR="00FB3D4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достижимый), архивные </w:t>
      </w:r>
      <w:r w:rsidR="00FB3D4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STALE</w:t>
      </w:r>
      <w:r w:rsidR="00FB3D4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(устаревший)</w:t>
      </w:r>
      <w:r w:rsidR="00FB3D4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.</w:t>
      </w:r>
    </w:p>
    <w:p w:rsidR="00E6439F" w:rsidRDefault="00E6439F" w:rsidP="006E19B4">
      <w:pPr>
        <w:shd w:val="clear" w:color="auto" w:fill="FFFFFF"/>
        <w:suppressAutoHyphens/>
        <w:spacing w:line="276" w:lineRule="auto"/>
        <w:ind w:left="360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</w:p>
    <w:p w:rsidR="00EF305A" w:rsidRDefault="00EF305A" w:rsidP="00EF305A">
      <w:pPr>
        <w:pStyle w:val="a4"/>
        <w:numPr>
          <w:ilvl w:val="0"/>
          <w:numId w:val="5"/>
        </w:num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Запустить ARP </w:t>
      </w:r>
      <w:proofErr w:type="spellStart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пуфинг</w:t>
      </w:r>
      <w:proofErr w:type="spellEnd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в ВМ атакующего, изучить вывод </w:t>
      </w:r>
      <w:proofErr w:type="spellStart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Wireshark</w:t>
      </w:r>
      <w:proofErr w:type="spellEnd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при применении атаки (фильтр </w:t>
      </w:r>
      <w:proofErr w:type="spellStart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not</w:t>
      </w:r>
      <w:proofErr w:type="spellEnd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arp</w:t>
      </w:r>
      <w:proofErr w:type="spellEnd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) и при открытии веб-страницы в ВМ пользователя, изучить вывод </w:t>
      </w:r>
      <w:proofErr w:type="spellStart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ip</w:t>
      </w:r>
      <w:proofErr w:type="spellEnd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neigh</w:t>
      </w:r>
      <w:proofErr w:type="spellEnd"/>
      <w:r w:rsidR="0087226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A30C71" w:rsidRPr="00FF1A00" w:rsidRDefault="001C3414" w:rsidP="00A30C71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1C341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ARP </w:t>
      </w:r>
      <w:proofErr w:type="spellStart"/>
      <w:r w:rsidRPr="001C341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пуфинг</w:t>
      </w:r>
      <w:proofErr w:type="spellEnd"/>
      <w:r w:rsidRPr="001C341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- сетевая атака, суть которой заключаетс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я в отправке ложных ARP пакетов и пропускании трафика между ВМ пользователя и роутером через ВМ атакующего. </w:t>
      </w:r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Для проведения </w:t>
      </w:r>
      <w:r w:rsidR="00A30C71"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ARP </w:t>
      </w:r>
      <w:proofErr w:type="spellStart"/>
      <w:r w:rsidR="00A30C71"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пуфинг</w:t>
      </w:r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а</w:t>
      </w:r>
      <w:proofErr w:type="spellEnd"/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используем программу для мониторинга сети и перехвата трафика путем подмены – </w:t>
      </w:r>
      <w:proofErr w:type="spellStart"/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Bettercap</w:t>
      </w:r>
      <w:proofErr w:type="spellEnd"/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. Запустим программу, включим наблюдение за сетевым трафиком (</w:t>
      </w:r>
      <w:proofErr w:type="spellStart"/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ниффинг</w:t>
      </w:r>
      <w:proofErr w:type="spellEnd"/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). Затем просканируем сеть в поисках </w:t>
      </w:r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IP</w:t>
      </w:r>
      <w:r w:rsidR="00A30C71" w:rsidRPr="00533F7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-</w:t>
      </w:r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адресов находящихся в сети устройств. Найдя их, отключим сканирование и запустим уже непосредственно </w:t>
      </w:r>
      <w:r w:rsidR="00A30C71"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ARP </w:t>
      </w:r>
      <w:proofErr w:type="spellStart"/>
      <w:r w:rsidR="00A30C71"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пуфинг</w:t>
      </w:r>
      <w:proofErr w:type="spellEnd"/>
      <w:r w:rsidR="00A30C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A30C71" w:rsidRDefault="00A30C71" w:rsidP="00A30C71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886E19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40A134AF" wp14:editId="036EFCD0">
            <wp:extent cx="5778500" cy="3195498"/>
            <wp:effectExtent l="0" t="0" r="0" b="508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831" t="1857"/>
                    <a:stretch/>
                  </pic:blipFill>
                  <pic:spPr bwMode="auto">
                    <a:xfrm>
                      <a:off x="0" y="0"/>
                      <a:ext cx="5798445" cy="3206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0C71" w:rsidRDefault="00A30C71" w:rsidP="00A30C71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lastRenderedPageBreak/>
        <w:t xml:space="preserve">На </w:t>
      </w: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М пользователя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откроем браузер и попробуем в нем найти документацию к ОС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Kali</w:t>
      </w:r>
      <w:r w:rsidRPr="006D503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Linux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. На этой же ВМ запустим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Wireshark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A30C71" w:rsidRDefault="00A30C71" w:rsidP="00A30C71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B3BE2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53E565DE" wp14:editId="2281D93B">
            <wp:extent cx="6119495" cy="573532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73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C71" w:rsidRPr="006D5034" w:rsidRDefault="00A30C71" w:rsidP="00A30C71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осмотрим, как перечисленная выше активность пользователя отображается в терминале ВМ атакующего:</w:t>
      </w:r>
    </w:p>
    <w:p w:rsidR="00A30C71" w:rsidRDefault="00A30C71" w:rsidP="00A30C71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886E19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6A776F44" wp14:editId="02F484CF">
            <wp:extent cx="6119495" cy="2679700"/>
            <wp:effectExtent l="0" t="0" r="0" b="635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063" b="9265"/>
                    <a:stretch/>
                  </pic:blipFill>
                  <pic:spPr bwMode="auto">
                    <a:xfrm>
                      <a:off x="0" y="0"/>
                      <a:ext cx="6119495" cy="267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0C71" w:rsidRDefault="00A30C71" w:rsidP="00A30C71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886E19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lastRenderedPageBreak/>
        <w:drawing>
          <wp:inline distT="0" distB="0" distL="0" distR="0" wp14:anchorId="7997AB66" wp14:editId="4A975CB8">
            <wp:extent cx="6119495" cy="29337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4953" b="1820"/>
                    <a:stretch/>
                  </pic:blipFill>
                  <pic:spPr bwMode="auto">
                    <a:xfrm>
                      <a:off x="0" y="0"/>
                      <a:ext cx="6119495" cy="293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0C71" w:rsidRPr="00000007" w:rsidRDefault="00A30C71" w:rsidP="00A30C71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Можно четко увидеть </w:t>
      </w:r>
      <w:proofErr w:type="spellStart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dns</w:t>
      </w:r>
      <w:proofErr w:type="spellEnd"/>
      <w:r w:rsidRPr="00156AAC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,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http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и</w:t>
      </w:r>
      <w:r w:rsidRPr="00156AAC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https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запросы, а также очень подробную информацию об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http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запросах. Но при этом ВМ атакующего становится видна с ВМ пользователя:</w:t>
      </w:r>
    </w:p>
    <w:p w:rsidR="00A30C71" w:rsidRDefault="00A30C71" w:rsidP="00A30C71">
      <w:pPr>
        <w:pStyle w:val="Compact"/>
        <w:rPr>
          <w:rFonts w:cstheme="minorHAnsi"/>
        </w:rPr>
      </w:pPr>
      <w:r w:rsidRPr="001E3E52">
        <w:rPr>
          <w:rFonts w:cstheme="minorHAnsi"/>
          <w:noProof/>
          <w:lang w:val="en-US"/>
        </w:rPr>
        <w:drawing>
          <wp:inline distT="0" distB="0" distL="0" distR="0" wp14:anchorId="2BCCE892" wp14:editId="6F02E7D4">
            <wp:extent cx="4658375" cy="800212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C71" w:rsidRDefault="00A30C71" w:rsidP="00A30C71">
      <w:pPr>
        <w:pStyle w:val="Compact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i/>
          <w:sz w:val="28"/>
        </w:rPr>
        <w:t>(</w:t>
      </w:r>
      <w:r w:rsidRPr="00B72495">
        <w:rPr>
          <w:rFonts w:ascii="Times New Roman" w:hAnsi="Times New Roman" w:cs="Times New Roman"/>
          <w:i/>
          <w:sz w:val="28"/>
        </w:rPr>
        <w:t xml:space="preserve">скриншот с </w:t>
      </w:r>
      <w:proofErr w:type="spellStart"/>
      <w:r w:rsidRPr="00B72495">
        <w:rPr>
          <w:rFonts w:ascii="Times New Roman" w:hAnsi="Times New Roman" w:cs="Times New Roman"/>
          <w:i/>
          <w:sz w:val="28"/>
        </w:rPr>
        <w:t>ip</w:t>
      </w:r>
      <w:proofErr w:type="spellEnd"/>
      <w:r w:rsidRPr="00B72495">
        <w:rPr>
          <w:rFonts w:ascii="Times New Roman" w:hAnsi="Times New Roman" w:cs="Times New Roman"/>
          <w:i/>
          <w:sz w:val="28"/>
        </w:rPr>
        <w:t xml:space="preserve"> </w:t>
      </w:r>
      <w:proofErr w:type="spellStart"/>
      <w:r w:rsidRPr="00B72495">
        <w:rPr>
          <w:rFonts w:ascii="Times New Roman" w:hAnsi="Times New Roman" w:cs="Times New Roman"/>
          <w:i/>
          <w:sz w:val="28"/>
        </w:rPr>
        <w:t>neigh</w:t>
      </w:r>
      <w:proofErr w:type="spellEnd"/>
      <w:r w:rsidRPr="00B72495">
        <w:rPr>
          <w:rFonts w:ascii="Times New Roman" w:hAnsi="Times New Roman" w:cs="Times New Roman"/>
          <w:i/>
          <w:sz w:val="28"/>
        </w:rPr>
        <w:t xml:space="preserve"> в ВМ пользователя</w:t>
      </w:r>
      <w:r>
        <w:rPr>
          <w:rFonts w:ascii="Times New Roman" w:hAnsi="Times New Roman" w:cs="Times New Roman"/>
          <w:i/>
          <w:sz w:val="28"/>
        </w:rPr>
        <w:t>)</w:t>
      </w:r>
    </w:p>
    <w:p w:rsidR="00475A3C" w:rsidRPr="00475A3C" w:rsidRDefault="00475A3C" w:rsidP="00B72495">
      <w:pPr>
        <w:pStyle w:val="Compact"/>
        <w:rPr>
          <w:rFonts w:ascii="Times New Roman" w:hAnsi="Times New Roman" w:cs="Times New Roman"/>
          <w:sz w:val="28"/>
        </w:rPr>
      </w:pPr>
    </w:p>
    <w:p w:rsidR="00EF305A" w:rsidRDefault="00EF305A" w:rsidP="00EF305A">
      <w:pPr>
        <w:pStyle w:val="a4"/>
        <w:numPr>
          <w:ilvl w:val="0"/>
          <w:numId w:val="5"/>
        </w:num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Перехватить пароль атакой </w:t>
      </w:r>
      <w:proofErr w:type="spellStart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sslstrip</w:t>
      </w:r>
      <w:proofErr w:type="spellEnd"/>
      <w:r w:rsidR="0087226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932B75" w:rsidRDefault="00932B75" w:rsidP="00932B75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Для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атаки такого типа</w:t>
      </w: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М</w:t>
      </w: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атакующего настр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аивается</w:t>
      </w: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так, чтобы не пропуска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ть</w:t>
      </w: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соединения к порту 443, а также заменять в нешифрованном HTTP-трафике все https:// ссылки на http://. Тогда браузер на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М</w:t>
      </w: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пользователя не сможет подключиться к целевому сайту по HTTPS по стандартному порту 443, и вместо него будет использовать HTTP, а замена всех https:// ссылок</w:t>
      </w:r>
      <w:r w:rsid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на</w:t>
      </w: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http:// предотвратит попытки открыть ссылки по безопасному протоколу. Для </w:t>
      </w:r>
      <w:r w:rsid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защиты</w:t>
      </w: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был изоб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ретен HSTS –</w:t>
      </w:r>
      <w:r w:rsid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HTTP-</w:t>
      </w: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заголовок, который указывает, что с сайтом необходимо соединяться только по HTTPS. Увидев этот за</w:t>
      </w:r>
      <w:r w:rsidR="00EB35A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головок, браузер его запоминает, и </w:t>
      </w:r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роведение атаки становится невозможным.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Для </w:t>
      </w:r>
      <w:r w:rsid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«забывания»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римени</w:t>
      </w:r>
      <w:r w:rsid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м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в терминале на ВМ пользователя команду </w:t>
      </w:r>
      <w:proofErr w:type="spellStart"/>
      <w:r w:rsidRPr="00932B75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rm</w:t>
      </w:r>
      <w:proofErr w:type="spellEnd"/>
      <w:r w:rsidRPr="00932B75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-</w:t>
      </w:r>
      <w:proofErr w:type="spellStart"/>
      <w:r w:rsidRPr="00932B75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rf</w:t>
      </w:r>
      <w:proofErr w:type="spellEnd"/>
      <w:r w:rsidRPr="00932B75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~</w:t>
      </w:r>
      <w:proofErr w:type="gramStart"/>
      <w:r w:rsidRPr="00932B75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/.</w:t>
      </w:r>
      <w:proofErr w:type="spellStart"/>
      <w:r w:rsidRPr="00932B75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mozilla</w:t>
      </w:r>
      <w:proofErr w:type="spellEnd"/>
      <w:proofErr w:type="gramEnd"/>
      <w:r w:rsidRPr="00932B75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.</w:t>
      </w:r>
    </w:p>
    <w:p w:rsidR="00085A48" w:rsidRPr="00085A48" w:rsidRDefault="00C32376" w:rsidP="00932B75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Включим </w:t>
      </w:r>
      <w:proofErr w:type="spellStart"/>
      <w:r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sslstrip</w:t>
      </w:r>
      <w:proofErr w:type="spellEnd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последовательностью команд </w:t>
      </w:r>
      <w:proofErr w:type="spellStart"/>
      <w:r w:rsidR="00085A48"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set</w:t>
      </w:r>
      <w:proofErr w:type="spellEnd"/>
      <w:r w:rsidR="00085A48"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proofErr w:type="gramStart"/>
      <w:r w:rsidR="00085A48"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http.proxy</w:t>
      </w:r>
      <w:proofErr w:type="gramEnd"/>
      <w:r w:rsidR="00085A48"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.sslstrip</w:t>
      </w:r>
      <w:proofErr w:type="spellEnd"/>
      <w:r w:rsidR="00085A48"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="00085A48"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true</w:t>
      </w:r>
      <w:proofErr w:type="spellEnd"/>
      <w:r w:rsid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и </w:t>
      </w:r>
      <w:proofErr w:type="spellStart"/>
      <w:r w:rsidR="00085A48"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http.proxy</w:t>
      </w:r>
      <w:proofErr w:type="spellEnd"/>
      <w:r w:rsidR="00085A48"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="00085A48" w:rsidRPr="00C32376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on</w:t>
      </w:r>
      <w:proofErr w:type="spellEnd"/>
      <w:r w:rsid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AE24A4" w:rsidRPr="00932B75" w:rsidRDefault="005C4513" w:rsidP="00AE24A4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C4513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59C6497D" wp14:editId="3B3774C7">
            <wp:extent cx="6191681" cy="602615"/>
            <wp:effectExtent l="0" t="0" r="0" b="698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727" t="4859" r="1186" b="5733"/>
                    <a:stretch/>
                  </pic:blipFill>
                  <pic:spPr bwMode="auto">
                    <a:xfrm>
                      <a:off x="0" y="0"/>
                      <a:ext cx="6206568" cy="604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73EB" w:rsidRDefault="000A254C" w:rsidP="00AE24A4">
      <w:pPr>
        <w:shd w:val="clear" w:color="auto" w:fill="FFFFFF"/>
        <w:suppressAutoHyphens/>
        <w:spacing w:line="276" w:lineRule="auto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i/>
          <w:sz w:val="28"/>
        </w:rPr>
        <w:t xml:space="preserve">(здесь должен быть </w:t>
      </w:r>
      <w:r w:rsidR="007873EB" w:rsidRPr="00AE24A4">
        <w:rPr>
          <w:rFonts w:ascii="Times New Roman" w:hAnsi="Times New Roman" w:cs="Times New Roman"/>
          <w:i/>
          <w:sz w:val="28"/>
        </w:rPr>
        <w:t xml:space="preserve">скриншот с паролем в </w:t>
      </w:r>
      <w:proofErr w:type="spellStart"/>
      <w:r w:rsidR="007873EB" w:rsidRPr="00AE24A4">
        <w:rPr>
          <w:rFonts w:ascii="Times New Roman" w:hAnsi="Times New Roman" w:cs="Times New Roman"/>
          <w:i/>
          <w:sz w:val="28"/>
        </w:rPr>
        <w:t>bettercap</w:t>
      </w:r>
      <w:proofErr w:type="spellEnd"/>
      <w:r w:rsidR="00AE24A4" w:rsidRPr="00AE24A4">
        <w:rPr>
          <w:rFonts w:ascii="Times New Roman" w:hAnsi="Times New Roman" w:cs="Times New Roman"/>
          <w:i/>
          <w:sz w:val="28"/>
        </w:rPr>
        <w:t>)</w:t>
      </w:r>
    </w:p>
    <w:p w:rsidR="00AE24A4" w:rsidRDefault="00C23940" w:rsidP="00AE24A4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hAnsi="Times New Roman" w:cs="Times New Roman"/>
          <w:sz w:val="28"/>
        </w:rPr>
        <w:t xml:space="preserve">При том что </w:t>
      </w:r>
      <w:proofErr w:type="spellStart"/>
      <w:r w:rsidRPr="00ED020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sslstrip</w:t>
      </w:r>
      <w:proofErr w:type="spellEnd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отмечается как </w:t>
      </w:r>
      <w:r w:rsidRPr="00ED020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enable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, перехватить в явном виде пароль ни на каком сайте не удалось. Возможно, потому что пароли передавались при помощи дополнительно защищенных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post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-запросов.</w:t>
      </w:r>
      <w:bookmarkStart w:id="0" w:name="_GoBack"/>
      <w:bookmarkEnd w:id="0"/>
    </w:p>
    <w:p w:rsidR="00C23940" w:rsidRPr="00C23940" w:rsidRDefault="00C23940" w:rsidP="00AE24A4">
      <w:pPr>
        <w:shd w:val="clear" w:color="auto" w:fill="FFFFFF"/>
        <w:suppressAutoHyphens/>
        <w:spacing w:line="276" w:lineRule="auto"/>
        <w:rPr>
          <w:rFonts w:ascii="Times New Roman" w:hAnsi="Times New Roman" w:cs="Times New Roman"/>
          <w:sz w:val="28"/>
        </w:rPr>
      </w:pPr>
    </w:p>
    <w:p w:rsidR="00EF305A" w:rsidRDefault="00EF305A" w:rsidP="00EF305A">
      <w:pPr>
        <w:pStyle w:val="a4"/>
        <w:numPr>
          <w:ilvl w:val="0"/>
          <w:numId w:val="5"/>
        </w:num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Запустить </w:t>
      </w:r>
      <w:proofErr w:type="spellStart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BeEF</w:t>
      </w:r>
      <w:proofErr w:type="spellEnd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в ВМ атакующего, включить инъекцию </w:t>
      </w:r>
      <w:proofErr w:type="spellStart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BeEF</w:t>
      </w:r>
      <w:proofErr w:type="spellEnd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в страницы ВМ пользователя сети</w:t>
      </w:r>
      <w:r w:rsidR="0087226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5C4513" w:rsidRDefault="00085A48" w:rsidP="00085A4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Запустим </w:t>
      </w:r>
      <w:proofErr w:type="spellStart"/>
      <w:r w:rsidRP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BeEF</w:t>
      </w:r>
      <w:proofErr w:type="spellEnd"/>
      <w:r w:rsidR="00A46B5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 w:rsidR="00A46B5F" w:rsidRPr="00A46B5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(</w:t>
      </w:r>
      <w:proofErr w:type="spellStart"/>
      <w:r w:rsidR="00A46B5F" w:rsidRPr="00A46B5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Browser</w:t>
      </w:r>
      <w:proofErr w:type="spellEnd"/>
      <w:r w:rsidR="00A46B5F" w:rsidRPr="00A46B5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="00A46B5F" w:rsidRPr="00A46B5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Exploitation</w:t>
      </w:r>
      <w:proofErr w:type="spellEnd"/>
      <w:r w:rsidR="00A46B5F" w:rsidRPr="00A46B5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="00A46B5F" w:rsidRPr="00A46B5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Fra</w:t>
      </w:r>
      <w:r w:rsidR="00A46B5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mework</w:t>
      </w:r>
      <w:proofErr w:type="spellEnd"/>
      <w:r w:rsidR="00A46B5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)</w:t>
      </w:r>
      <w:r w:rsidRP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в терминале командой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sudo</w:t>
      </w:r>
      <w:proofErr w:type="spellEnd"/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beef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-</w:t>
      </w:r>
      <w:proofErr w:type="spellStart"/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xss</w:t>
      </w:r>
      <w:proofErr w:type="spellEnd"/>
      <w:r w:rsidRP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и в открывшейся странице браузера введем заданный пароль для пользователя </w:t>
      </w:r>
      <w:r w:rsidRP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beef</w:t>
      </w:r>
      <w:r w:rsidR="005C4513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  <w:r w:rsidR="005C4513" w:rsidRPr="005C4513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5739A368" wp14:editId="1416D865">
            <wp:extent cx="4889500" cy="3207070"/>
            <wp:effectExtent l="0" t="0" r="635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8770" cy="3213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4513" w:rsidRDefault="005C4513" w:rsidP="00085A4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C4513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06A700FA" wp14:editId="2C1972F0">
            <wp:extent cx="6094095" cy="4743450"/>
            <wp:effectExtent l="0" t="0" r="190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415" b="5118"/>
                    <a:stretch/>
                  </pic:blipFill>
                  <pic:spPr bwMode="auto">
                    <a:xfrm>
                      <a:off x="0" y="0"/>
                      <a:ext cx="6094095" cy="474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C4513" w:rsidRDefault="005C4513" w:rsidP="005C4513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lastRenderedPageBreak/>
        <w:t xml:space="preserve">Включим инъекцию последовательностью команд 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http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.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proxy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off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, 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set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gramStart"/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http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.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proxy</w:t>
      </w:r>
      <w:proofErr w:type="gramEnd"/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.</w:t>
      </w:r>
      <w:proofErr w:type="spellStart"/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injectjs</w:t>
      </w:r>
      <w:proofErr w:type="spellEnd"/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http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://192.168.100.148:3000/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hook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.</w:t>
      </w:r>
      <w:proofErr w:type="spellStart"/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js</w:t>
      </w:r>
      <w:proofErr w:type="spellEnd"/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, 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http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.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proxy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r w:rsidRPr="00085A48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on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5C4513" w:rsidRDefault="005C4513" w:rsidP="00085A4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C4513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3395EC27" wp14:editId="194CE7FC">
            <wp:extent cx="6045200" cy="4826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623" t="4667" r="591" b="6650"/>
                    <a:stretch/>
                  </pic:blipFill>
                  <pic:spPr bwMode="auto">
                    <a:xfrm>
                      <a:off x="0" y="0"/>
                      <a:ext cx="6045200" cy="48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5A48" w:rsidRDefault="00085A48" w:rsidP="00085A4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Затем</w:t>
      </w:r>
      <w:r w:rsidRPr="00B0452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н</w:t>
      </w:r>
      <w:r w:rsidRP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а ВМ пользователя о</w:t>
      </w:r>
      <w:r w:rsid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ткроем сайт http://example.com/ и</w:t>
      </w:r>
      <w:r w:rsidRP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посмотрим на результат в </w:t>
      </w:r>
      <w:proofErr w:type="spellStart"/>
      <w:r w:rsidRP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beef</w:t>
      </w:r>
      <w:proofErr w:type="spellEnd"/>
      <w:r w:rsidRPr="00085A48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5C4513" w:rsidRDefault="005C4513" w:rsidP="00085A4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C4513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26883BEB" wp14:editId="0CD481BF">
            <wp:extent cx="6224897" cy="2381250"/>
            <wp:effectExtent l="0" t="0" r="508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176" b="37984"/>
                    <a:stretch/>
                  </pic:blipFill>
                  <pic:spPr bwMode="auto">
                    <a:xfrm>
                      <a:off x="0" y="0"/>
                      <a:ext cx="6242649" cy="23880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C4513" w:rsidRDefault="0051690F" w:rsidP="00085A4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1690F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6A5F8CF0" wp14:editId="5FD1724D">
            <wp:extent cx="6228263" cy="3054350"/>
            <wp:effectExtent l="0" t="0" r="127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29411" cy="3054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5A48" w:rsidRPr="00085A48" w:rsidRDefault="00085A48" w:rsidP="00085A48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</w:p>
    <w:p w:rsidR="00EF305A" w:rsidRDefault="00EF305A" w:rsidP="00EF305A">
      <w:pPr>
        <w:pStyle w:val="a4"/>
        <w:numPr>
          <w:ilvl w:val="0"/>
          <w:numId w:val="5"/>
        </w:num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Перехватить нажатые клавиши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7320</w:t>
      </w: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в </w:t>
      </w:r>
      <w:proofErr w:type="spellStart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BeEF</w:t>
      </w:r>
      <w:proofErr w:type="spellEnd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, перезаписать ссылку</w:t>
      </w:r>
      <w:r w:rsidR="00AE24A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C736FD" w:rsidRDefault="00C736FD" w:rsidP="00C736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Перехватим в логах </w:t>
      </w:r>
      <w:proofErr w:type="spellStart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BeEF</w:t>
      </w:r>
      <w:proofErr w:type="spellEnd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нажатые клавиши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7320:</w:t>
      </w:r>
    </w:p>
    <w:p w:rsidR="00C23940" w:rsidRDefault="00C23940" w:rsidP="00C736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1690F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15AE67AA" wp14:editId="5ECBAAAA">
            <wp:extent cx="6119495" cy="35052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940" w:rsidRDefault="00C23940" w:rsidP="00C736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нешний вид логов зависит от скорости нажатия клавиш, попробуем еще раз:</w:t>
      </w:r>
    </w:p>
    <w:p w:rsidR="00C23940" w:rsidRDefault="00C23940" w:rsidP="00C736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1690F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4FAE5969" wp14:editId="6EA8F46C">
            <wp:extent cx="6119495" cy="126365"/>
            <wp:effectExtent l="0" t="0" r="0" b="698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940" w:rsidRDefault="00C23940" w:rsidP="00C23940">
      <w:pPr>
        <w:shd w:val="clear" w:color="auto" w:fill="FFFFFF"/>
        <w:suppressAutoHyphens/>
        <w:spacing w:line="276" w:lineRule="auto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i/>
          <w:sz w:val="28"/>
        </w:rPr>
        <w:t>(</w:t>
      </w:r>
      <w:r w:rsidRPr="00AE24A4">
        <w:rPr>
          <w:rFonts w:ascii="Times New Roman" w:hAnsi="Times New Roman" w:cs="Times New Roman"/>
          <w:i/>
          <w:sz w:val="28"/>
        </w:rPr>
        <w:t xml:space="preserve">скриншот с журналом </w:t>
      </w:r>
      <w:proofErr w:type="spellStart"/>
      <w:r w:rsidRPr="00AE24A4">
        <w:rPr>
          <w:rFonts w:ascii="Times New Roman" w:hAnsi="Times New Roman" w:cs="Times New Roman"/>
          <w:i/>
          <w:sz w:val="28"/>
        </w:rPr>
        <w:t>BeEF</w:t>
      </w:r>
      <w:proofErr w:type="spellEnd"/>
      <w:r w:rsidRPr="00AE24A4">
        <w:rPr>
          <w:rFonts w:ascii="Times New Roman" w:hAnsi="Times New Roman" w:cs="Times New Roman"/>
          <w:i/>
          <w:sz w:val="28"/>
        </w:rPr>
        <w:t xml:space="preserve"> с нажатыми клавишами</w:t>
      </w:r>
      <w:r>
        <w:rPr>
          <w:rFonts w:ascii="Times New Roman" w:hAnsi="Times New Roman" w:cs="Times New Roman"/>
          <w:i/>
          <w:sz w:val="28"/>
        </w:rPr>
        <w:t>)</w:t>
      </w:r>
    </w:p>
    <w:p w:rsidR="00C23940" w:rsidRDefault="00C23940" w:rsidP="00C736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</w:p>
    <w:p w:rsidR="00C23940" w:rsidRDefault="00C23940" w:rsidP="00C736FD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Взглянем и на остальные </w:t>
      </w:r>
      <w:proofErr w:type="spellStart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логи</w:t>
      </w:r>
      <w:proofErr w:type="spellEnd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0764DF" w:rsidRDefault="0051690F" w:rsidP="00AE24A4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1690F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lastRenderedPageBreak/>
        <w:drawing>
          <wp:inline distT="0" distB="0" distL="0" distR="0" wp14:anchorId="646C2643" wp14:editId="1207CBCE">
            <wp:extent cx="6249063" cy="3062605"/>
            <wp:effectExtent l="0" t="0" r="0" b="444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49525" cy="3062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24A4" w:rsidRDefault="003F36BC" w:rsidP="00AE24A4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3F36BC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Используем </w:t>
      </w:r>
      <w:proofErr w:type="spellStart"/>
      <w:r w:rsidRPr="003F36BC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Link</w:t>
      </w:r>
      <w:proofErr w:type="spellEnd"/>
      <w:r w:rsidRPr="003F36BC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Pr="003F36BC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Rewrite</w:t>
      </w:r>
      <w:proofErr w:type="spellEnd"/>
      <w:r w:rsidRPr="003F36BC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(</w:t>
      </w:r>
      <w:proofErr w:type="spellStart"/>
      <w:r w:rsidRPr="003F36BC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Click</w:t>
      </w:r>
      <w:proofErr w:type="spellEnd"/>
      <w:r w:rsidRPr="003F36BC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Pr="003F36BC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Events</w:t>
      </w:r>
      <w:proofErr w:type="spellEnd"/>
      <w:r w:rsidRPr="003F36BC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eastAsia="zh-CN" w:bidi="hi-IN"/>
        </w:rPr>
        <w:t>)</w:t>
      </w:r>
      <w:r w:rsidRPr="003F36BC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для перезаписи ссылок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AE24A4" w:rsidRDefault="00667901" w:rsidP="00AE24A4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36"/>
          <w:szCs w:val="24"/>
          <w:lang w:eastAsia="zh-CN" w:bidi="hi-IN"/>
        </w:rPr>
      </w:pPr>
      <w:r w:rsidRPr="00667901">
        <w:rPr>
          <w:rFonts w:ascii="Times New Roman" w:eastAsia="NSimSun" w:hAnsi="Times New Roman" w:cs="Times New Roman"/>
          <w:noProof/>
          <w:color w:val="000000"/>
          <w:kern w:val="2"/>
          <w:sz w:val="36"/>
          <w:szCs w:val="24"/>
          <w:lang w:val="en-US"/>
        </w:rPr>
        <w:drawing>
          <wp:inline distT="0" distB="0" distL="0" distR="0" wp14:anchorId="114CEE6A" wp14:editId="44F6478C">
            <wp:extent cx="6119495" cy="2974975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90F" w:rsidRDefault="0051690F" w:rsidP="00AE24A4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51690F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Те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ерь при переходе</w:t>
      </w:r>
      <w:r w:rsidR="00522F7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пользователя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по ссылке</w:t>
      </w:r>
      <w:r w:rsidR="00202FEB" w:rsidRPr="00202FEB">
        <w:t xml:space="preserve"> </w:t>
      </w:r>
      <w:proofErr w:type="spellStart"/>
      <w:r w:rsidR="00202FEB" w:rsidRP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More</w:t>
      </w:r>
      <w:proofErr w:type="spellEnd"/>
      <w:r w:rsidR="00202FEB" w:rsidRP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="00202FEB" w:rsidRP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information</w:t>
      </w:r>
      <w:proofErr w:type="spellEnd"/>
      <w:r w:rsidR="00202FEB" w:rsidRP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на сайте example.com </w:t>
      </w:r>
      <w:r w:rsidR="0066790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роизойдет переход</w:t>
      </w:r>
      <w:r w:rsidR="00202FEB" w:rsidRP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на</w:t>
      </w:r>
      <w:r w:rsid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 w:rsidR="0066790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сайт </w:t>
      </w:r>
      <w:proofErr w:type="spellStart"/>
      <w:r w:rsid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vk</w:t>
      </w:r>
      <w:proofErr w:type="spellEnd"/>
      <w:r w:rsidR="00202FEB" w:rsidRP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.</w:t>
      </w:r>
      <w:proofErr w:type="spellStart"/>
      <w:r w:rsid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ru</w:t>
      </w:r>
      <w:proofErr w:type="spellEnd"/>
      <w:r w:rsidR="0066790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(вместо </w:t>
      </w:r>
      <w:proofErr w:type="spellStart"/>
      <w:r w:rsidR="0066790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iana</w:t>
      </w:r>
      <w:proofErr w:type="spellEnd"/>
      <w:r w:rsidR="00667901" w:rsidRPr="0066790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.</w:t>
      </w:r>
      <w:r w:rsidR="0066790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org</w:t>
      </w:r>
      <w:r w:rsidR="0066790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)</w:t>
      </w:r>
      <w:r w:rsidR="00202FE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.</w:t>
      </w:r>
    </w:p>
    <w:p w:rsidR="0051690F" w:rsidRPr="0051690F" w:rsidRDefault="0051690F" w:rsidP="00AE24A4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</w:p>
    <w:p w:rsidR="00EF305A" w:rsidRDefault="00EF305A" w:rsidP="00EF305A">
      <w:pPr>
        <w:pStyle w:val="a4"/>
        <w:numPr>
          <w:ilvl w:val="0"/>
          <w:numId w:val="5"/>
        </w:num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Запустить DNS </w:t>
      </w:r>
      <w:proofErr w:type="spellStart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пуфинг</w:t>
      </w:r>
      <w:proofErr w:type="spellEnd"/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с перенаправлением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«7320</w:t>
      </w: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.com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»</w:t>
      </w:r>
      <w:r w:rsidRPr="00EF305A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на ВМ атакующего</w:t>
      </w:r>
      <w:r w:rsidR="0087226B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377519" w:rsidRDefault="00D42A67" w:rsidP="00D42A6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Для проведения атаки такого типа сначала настроим ВМ необходимым образом. </w:t>
      </w:r>
      <w:r w:rsidRPr="00D42A6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Созда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дим</w:t>
      </w:r>
      <w:r w:rsidRPr="00D42A6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файл </w:t>
      </w:r>
      <w:proofErr w:type="spellStart"/>
      <w:r w:rsidRPr="00D42A6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hosts</w:t>
      </w:r>
      <w:proofErr w:type="spellEnd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 w:rsidRPr="00D42A6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 домашн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ей директории</w:t>
      </w:r>
      <w:r w:rsidRPr="00D42A6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пользователя </w:t>
      </w:r>
      <w:proofErr w:type="spellStart"/>
      <w:r w:rsidRPr="00D42A6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Kali</w:t>
      </w:r>
      <w:proofErr w:type="spellEnd"/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. Запишем в него строчку «</w:t>
      </w:r>
      <w:r w:rsidRPr="00D42A6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192.168.100.1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48</w:t>
      </w:r>
      <w:r w:rsidRPr="00D42A6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7320</w:t>
      </w:r>
      <w:r w:rsidRPr="00D42A6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.com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»</w:t>
      </w:r>
      <w:r w:rsidR="00EF7E24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и сохраним</w:t>
      </w:r>
      <w:r w:rsidR="0066790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.</w:t>
      </w:r>
    </w:p>
    <w:p w:rsidR="00667901" w:rsidRPr="00C23940" w:rsidRDefault="00377519" w:rsidP="00CD23C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ыполним</w:t>
      </w:r>
      <w:r w:rsidRP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команды</w:t>
      </w:r>
      <w:r w:rsidRP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 xml:space="preserve"> </w:t>
      </w:r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set</w:t>
      </w:r>
      <w:r w:rsidRPr="00C23940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 xml:space="preserve"> </w:t>
      </w:r>
      <w:proofErr w:type="spellStart"/>
      <w:proofErr w:type="gramStart"/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dns</w:t>
      </w:r>
      <w:r w:rsidRPr="00C23940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.</w:t>
      </w:r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spoof</w:t>
      </w:r>
      <w:proofErr w:type="gramEnd"/>
      <w:r w:rsidRPr="00C23940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.</w:t>
      </w:r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hosts</w:t>
      </w:r>
      <w:proofErr w:type="spellEnd"/>
      <w:r w:rsidRPr="00C23940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 xml:space="preserve"> /</w:t>
      </w:r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home</w:t>
      </w:r>
      <w:r w:rsidRPr="00C23940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/</w:t>
      </w:r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kali</w:t>
      </w:r>
      <w:r w:rsidRPr="00C23940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/</w:t>
      </w:r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hosts</w:t>
      </w:r>
      <w:r w:rsidRPr="00C23940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 xml:space="preserve">, </w:t>
      </w:r>
      <w:proofErr w:type="spellStart"/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dns</w:t>
      </w:r>
      <w:r w:rsidRPr="00C23940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.</w:t>
      </w:r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spoof</w:t>
      </w:r>
      <w:proofErr w:type="spellEnd"/>
      <w:r w:rsidRPr="00C23940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 xml:space="preserve"> </w:t>
      </w:r>
      <w:r w:rsidRPr="00377519">
        <w:rPr>
          <w:rFonts w:ascii="Times New Roman" w:eastAsia="NSimSun" w:hAnsi="Times New Roman" w:cs="Times New Roman"/>
          <w:i/>
          <w:color w:val="000000"/>
          <w:kern w:val="2"/>
          <w:sz w:val="28"/>
          <w:szCs w:val="24"/>
          <w:lang w:val="en-US" w:eastAsia="zh-CN" w:bidi="hi-IN"/>
        </w:rPr>
        <w:t>on</w:t>
      </w:r>
      <w:r w:rsidR="00667901" w:rsidRPr="00C2394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  <w:t>:</w:t>
      </w:r>
    </w:p>
    <w:p w:rsidR="007873EB" w:rsidRDefault="00667901" w:rsidP="00CD23C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667901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drawing>
          <wp:inline distT="0" distB="0" distL="0" distR="0" wp14:anchorId="0DC6F719" wp14:editId="4F880C0E">
            <wp:extent cx="6277093" cy="539750"/>
            <wp:effectExtent l="0" t="0" r="952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519" t="3453" r="1733" b="3337"/>
                    <a:stretch/>
                  </pic:blipFill>
                  <pic:spPr bwMode="auto">
                    <a:xfrm>
                      <a:off x="0" y="0"/>
                      <a:ext cx="6282255" cy="540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7751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Для </w:t>
      </w:r>
      <w:r w:rsidR="0037751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проверки в ВМ пользователя в терминале выполним</w:t>
      </w:r>
      <w:r w:rsidR="00377519" w:rsidRPr="0037751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proofErr w:type="spellStart"/>
      <w:r w:rsidR="00377519" w:rsidRPr="0037751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dig</w:t>
      </w:r>
      <w:proofErr w:type="spellEnd"/>
      <w:r w:rsidR="00377519" w:rsidRPr="0037751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</w:t>
      </w:r>
      <w:r w:rsidR="00F00EEE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7320.com, таким образом проверим перенаправление трафика</w:t>
      </w:r>
      <w:r w:rsidR="00CD23C7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:</w:t>
      </w:r>
    </w:p>
    <w:p w:rsidR="00667901" w:rsidRDefault="00667901" w:rsidP="00CD23C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667901">
        <w:rPr>
          <w:rFonts w:ascii="Times New Roman" w:eastAsia="NSimSun" w:hAnsi="Times New Roman" w:cs="Times New Roman"/>
          <w:noProof/>
          <w:color w:val="000000"/>
          <w:kern w:val="2"/>
          <w:sz w:val="28"/>
          <w:szCs w:val="24"/>
          <w:lang w:val="en-US"/>
        </w:rPr>
        <w:lastRenderedPageBreak/>
        <w:drawing>
          <wp:inline distT="0" distB="0" distL="0" distR="0" wp14:anchorId="7C15945E" wp14:editId="458C7D3B">
            <wp:extent cx="4140200" cy="2465732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737"/>
                    <a:stretch/>
                  </pic:blipFill>
                  <pic:spPr bwMode="auto">
                    <a:xfrm>
                      <a:off x="0" y="0"/>
                      <a:ext cx="4160069" cy="2477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5DD8" w:rsidRPr="00CD23C7" w:rsidRDefault="00F00EEE" w:rsidP="00CD23C7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</w:t>
      </w:r>
      <w:r w:rsidRPr="00377519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выводе 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IP-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адрес ВМ атакующего, т</w:t>
      </w: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о есть трафик перенаправляется верно.</w:t>
      </w:r>
    </w:p>
    <w:p w:rsidR="00EF305A" w:rsidRDefault="00EF305A" w:rsidP="00851A06">
      <w:pPr>
        <w:shd w:val="clear" w:color="auto" w:fill="FFFFFF"/>
        <w:suppressAutoHyphens/>
        <w:spacing w:line="276" w:lineRule="auto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</w:p>
    <w:p w:rsidR="00E4006E" w:rsidRPr="00B955CE" w:rsidRDefault="00E4006E" w:rsidP="00851A06">
      <w:pPr>
        <w:shd w:val="clear" w:color="auto" w:fill="FFFFFF"/>
        <w:suppressAutoHyphens/>
        <w:spacing w:line="276" w:lineRule="auto"/>
        <w:jc w:val="center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Результаты выполнения работы:</w:t>
      </w:r>
    </w:p>
    <w:p w:rsidR="00D76CA9" w:rsidRPr="00531C15" w:rsidRDefault="00D76CA9" w:rsidP="00D76CA9">
      <w:pPr>
        <w:shd w:val="clear" w:color="auto" w:fill="FFFFFF"/>
        <w:suppressAutoHyphens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  <w:r w:rsidRPr="007623D0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В процессе выполнения лабораторной работы я</w:t>
      </w:r>
      <w:r w:rsidR="0069353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поняла, что быть хакером </w:t>
      </w:r>
      <w:r w:rsidR="00F00EEE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очень </w:t>
      </w:r>
      <w:r w:rsidR="0069353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сложно, потому что </w:t>
      </w:r>
      <w:r w:rsidR="00F00EEE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>найти</w:t>
      </w:r>
      <w:r w:rsidR="00693531"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  <w:t xml:space="preserve"> информацию о защите сетей куда как проще, чем о проведении атаки и взлома.</w:t>
      </w:r>
    </w:p>
    <w:p w:rsidR="00830C04" w:rsidRPr="00ED0208" w:rsidRDefault="00830C04" w:rsidP="00851A06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val="en-US" w:eastAsia="zh-CN" w:bidi="hi-IN"/>
        </w:rPr>
      </w:pPr>
    </w:p>
    <w:p w:rsidR="00830C04" w:rsidRPr="001B2A22" w:rsidRDefault="00830C04" w:rsidP="00851A06">
      <w:pPr>
        <w:shd w:val="clear" w:color="auto" w:fill="FFFFFF"/>
        <w:suppressAutoHyphens/>
        <w:spacing w:line="276" w:lineRule="auto"/>
        <w:rPr>
          <w:rFonts w:ascii="Times New Roman" w:eastAsia="NSimSun" w:hAnsi="Times New Roman" w:cs="Times New Roman"/>
          <w:color w:val="000000"/>
          <w:kern w:val="2"/>
          <w:sz w:val="28"/>
          <w:szCs w:val="24"/>
          <w:lang w:eastAsia="zh-CN" w:bidi="hi-IN"/>
        </w:rPr>
      </w:pPr>
    </w:p>
    <w:sectPr w:rsidR="00830C04" w:rsidRPr="001B2A22" w:rsidSect="004865A1">
      <w:pgSz w:w="11906" w:h="16838"/>
      <w:pgMar w:top="851" w:right="851" w:bottom="851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CC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EDAD7"/>
    <w:multiLevelType w:val="multilevel"/>
    <w:tmpl w:val="79B230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2D50F07"/>
    <w:multiLevelType w:val="hybridMultilevel"/>
    <w:tmpl w:val="A9BC1506"/>
    <w:lvl w:ilvl="0" w:tplc="041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FD1516"/>
    <w:multiLevelType w:val="hybridMultilevel"/>
    <w:tmpl w:val="D042F8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E56A4"/>
    <w:multiLevelType w:val="hybridMultilevel"/>
    <w:tmpl w:val="A9BC1506"/>
    <w:lvl w:ilvl="0" w:tplc="041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E323B2"/>
    <w:multiLevelType w:val="hybridMultilevel"/>
    <w:tmpl w:val="A9BC1506"/>
    <w:lvl w:ilvl="0" w:tplc="041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A83A94"/>
    <w:multiLevelType w:val="multilevel"/>
    <w:tmpl w:val="1ABCF8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18F3"/>
    <w:rsid w:val="00000007"/>
    <w:rsid w:val="00004A2C"/>
    <w:rsid w:val="000116CA"/>
    <w:rsid w:val="00026D48"/>
    <w:rsid w:val="00044098"/>
    <w:rsid w:val="00047C6D"/>
    <w:rsid w:val="00052A6E"/>
    <w:rsid w:val="00071911"/>
    <w:rsid w:val="000737AA"/>
    <w:rsid w:val="000764DF"/>
    <w:rsid w:val="000842CD"/>
    <w:rsid w:val="00085A48"/>
    <w:rsid w:val="000A254C"/>
    <w:rsid w:val="000B3CCD"/>
    <w:rsid w:val="000C15E0"/>
    <w:rsid w:val="000E7D02"/>
    <w:rsid w:val="000F63E8"/>
    <w:rsid w:val="0010140B"/>
    <w:rsid w:val="001159F2"/>
    <w:rsid w:val="00115CE7"/>
    <w:rsid w:val="00125796"/>
    <w:rsid w:val="0014524B"/>
    <w:rsid w:val="001510D6"/>
    <w:rsid w:val="00156AAC"/>
    <w:rsid w:val="00156BD9"/>
    <w:rsid w:val="0016542F"/>
    <w:rsid w:val="00172EFD"/>
    <w:rsid w:val="001734F7"/>
    <w:rsid w:val="00193700"/>
    <w:rsid w:val="001B2A22"/>
    <w:rsid w:val="001B2D52"/>
    <w:rsid w:val="001C2543"/>
    <w:rsid w:val="001C3414"/>
    <w:rsid w:val="001D415F"/>
    <w:rsid w:val="001D4B11"/>
    <w:rsid w:val="001E3E52"/>
    <w:rsid w:val="00202FEB"/>
    <w:rsid w:val="002144FD"/>
    <w:rsid w:val="002162F0"/>
    <w:rsid w:val="00216C0A"/>
    <w:rsid w:val="002217B1"/>
    <w:rsid w:val="00231181"/>
    <w:rsid w:val="00231A2B"/>
    <w:rsid w:val="00231CC6"/>
    <w:rsid w:val="0024105B"/>
    <w:rsid w:val="00242A70"/>
    <w:rsid w:val="0025749F"/>
    <w:rsid w:val="00267A7B"/>
    <w:rsid w:val="00276058"/>
    <w:rsid w:val="00277F63"/>
    <w:rsid w:val="0029782A"/>
    <w:rsid w:val="00297E23"/>
    <w:rsid w:val="002A4F90"/>
    <w:rsid w:val="002B59AA"/>
    <w:rsid w:val="002D2C07"/>
    <w:rsid w:val="002E17B3"/>
    <w:rsid w:val="00316813"/>
    <w:rsid w:val="00316A38"/>
    <w:rsid w:val="00323E03"/>
    <w:rsid w:val="00327A1B"/>
    <w:rsid w:val="00330966"/>
    <w:rsid w:val="00343A0F"/>
    <w:rsid w:val="00363EB8"/>
    <w:rsid w:val="00364291"/>
    <w:rsid w:val="0036464E"/>
    <w:rsid w:val="00371F44"/>
    <w:rsid w:val="00372CBB"/>
    <w:rsid w:val="00373D5C"/>
    <w:rsid w:val="00377519"/>
    <w:rsid w:val="0039189A"/>
    <w:rsid w:val="003939C7"/>
    <w:rsid w:val="00395746"/>
    <w:rsid w:val="003969FB"/>
    <w:rsid w:val="003A5BEC"/>
    <w:rsid w:val="003B7754"/>
    <w:rsid w:val="003D2618"/>
    <w:rsid w:val="003F36BC"/>
    <w:rsid w:val="003F79D1"/>
    <w:rsid w:val="0041262F"/>
    <w:rsid w:val="004167BB"/>
    <w:rsid w:val="00440D03"/>
    <w:rsid w:val="00463CF4"/>
    <w:rsid w:val="00475A3C"/>
    <w:rsid w:val="004806F7"/>
    <w:rsid w:val="0048071F"/>
    <w:rsid w:val="004820F1"/>
    <w:rsid w:val="004843C7"/>
    <w:rsid w:val="004865A1"/>
    <w:rsid w:val="0049136F"/>
    <w:rsid w:val="00495CE2"/>
    <w:rsid w:val="004960C6"/>
    <w:rsid w:val="004A3C6F"/>
    <w:rsid w:val="004B63A4"/>
    <w:rsid w:val="004C7D0D"/>
    <w:rsid w:val="004E1FE5"/>
    <w:rsid w:val="004F275D"/>
    <w:rsid w:val="004F48A6"/>
    <w:rsid w:val="004F70C0"/>
    <w:rsid w:val="00503094"/>
    <w:rsid w:val="00507E2A"/>
    <w:rsid w:val="0051690F"/>
    <w:rsid w:val="00522F71"/>
    <w:rsid w:val="00531542"/>
    <w:rsid w:val="00533D78"/>
    <w:rsid w:val="00533F74"/>
    <w:rsid w:val="0053409D"/>
    <w:rsid w:val="00556DEC"/>
    <w:rsid w:val="0056402F"/>
    <w:rsid w:val="005773C8"/>
    <w:rsid w:val="005A4ED2"/>
    <w:rsid w:val="005B3BE2"/>
    <w:rsid w:val="005C2A58"/>
    <w:rsid w:val="005C4513"/>
    <w:rsid w:val="005D3509"/>
    <w:rsid w:val="005F549A"/>
    <w:rsid w:val="0061090F"/>
    <w:rsid w:val="006639D7"/>
    <w:rsid w:val="00667901"/>
    <w:rsid w:val="00693531"/>
    <w:rsid w:val="00697952"/>
    <w:rsid w:val="006C4CCE"/>
    <w:rsid w:val="006D273A"/>
    <w:rsid w:val="006D5034"/>
    <w:rsid w:val="006E101E"/>
    <w:rsid w:val="006E19B4"/>
    <w:rsid w:val="006E6145"/>
    <w:rsid w:val="007101CF"/>
    <w:rsid w:val="0071164C"/>
    <w:rsid w:val="00724B9D"/>
    <w:rsid w:val="00731DE3"/>
    <w:rsid w:val="00732541"/>
    <w:rsid w:val="007347F9"/>
    <w:rsid w:val="00736BA3"/>
    <w:rsid w:val="00746A9D"/>
    <w:rsid w:val="0074771E"/>
    <w:rsid w:val="00777F03"/>
    <w:rsid w:val="00780852"/>
    <w:rsid w:val="0078332A"/>
    <w:rsid w:val="007873EB"/>
    <w:rsid w:val="00796920"/>
    <w:rsid w:val="007B32C9"/>
    <w:rsid w:val="007C1940"/>
    <w:rsid w:val="007C1C4E"/>
    <w:rsid w:val="007F729A"/>
    <w:rsid w:val="00802487"/>
    <w:rsid w:val="00817737"/>
    <w:rsid w:val="00820B4D"/>
    <w:rsid w:val="00825EE5"/>
    <w:rsid w:val="00827050"/>
    <w:rsid w:val="00830C04"/>
    <w:rsid w:val="00831306"/>
    <w:rsid w:val="00846A8F"/>
    <w:rsid w:val="0084723B"/>
    <w:rsid w:val="00851A06"/>
    <w:rsid w:val="0087205C"/>
    <w:rsid w:val="0087226B"/>
    <w:rsid w:val="0087609B"/>
    <w:rsid w:val="00881EE1"/>
    <w:rsid w:val="00882881"/>
    <w:rsid w:val="00886E19"/>
    <w:rsid w:val="0088742F"/>
    <w:rsid w:val="00893589"/>
    <w:rsid w:val="008A631D"/>
    <w:rsid w:val="008B0853"/>
    <w:rsid w:val="008C2368"/>
    <w:rsid w:val="008D3BCF"/>
    <w:rsid w:val="008D5586"/>
    <w:rsid w:val="008D592B"/>
    <w:rsid w:val="008D5BD3"/>
    <w:rsid w:val="008E27B0"/>
    <w:rsid w:val="008F0043"/>
    <w:rsid w:val="008F19BC"/>
    <w:rsid w:val="009118F3"/>
    <w:rsid w:val="00926158"/>
    <w:rsid w:val="00926439"/>
    <w:rsid w:val="00932B75"/>
    <w:rsid w:val="0093624B"/>
    <w:rsid w:val="00954F50"/>
    <w:rsid w:val="00962389"/>
    <w:rsid w:val="0096429E"/>
    <w:rsid w:val="00973FCA"/>
    <w:rsid w:val="00977F72"/>
    <w:rsid w:val="00980B5D"/>
    <w:rsid w:val="009877BF"/>
    <w:rsid w:val="0099171A"/>
    <w:rsid w:val="00996287"/>
    <w:rsid w:val="009A3EE1"/>
    <w:rsid w:val="009B34BA"/>
    <w:rsid w:val="009D5B81"/>
    <w:rsid w:val="009E5696"/>
    <w:rsid w:val="009F34FA"/>
    <w:rsid w:val="009F5DD8"/>
    <w:rsid w:val="009F6015"/>
    <w:rsid w:val="009F7200"/>
    <w:rsid w:val="00A044E9"/>
    <w:rsid w:val="00A30C71"/>
    <w:rsid w:val="00A46B5F"/>
    <w:rsid w:val="00A666F0"/>
    <w:rsid w:val="00A7652A"/>
    <w:rsid w:val="00A82B35"/>
    <w:rsid w:val="00A82C11"/>
    <w:rsid w:val="00A94D68"/>
    <w:rsid w:val="00AB32EA"/>
    <w:rsid w:val="00AC3FC4"/>
    <w:rsid w:val="00AC4761"/>
    <w:rsid w:val="00AE24A4"/>
    <w:rsid w:val="00B03C12"/>
    <w:rsid w:val="00B04524"/>
    <w:rsid w:val="00B154A4"/>
    <w:rsid w:val="00B175BF"/>
    <w:rsid w:val="00B245CF"/>
    <w:rsid w:val="00B2517E"/>
    <w:rsid w:val="00B34F1A"/>
    <w:rsid w:val="00B42944"/>
    <w:rsid w:val="00B46423"/>
    <w:rsid w:val="00B478D1"/>
    <w:rsid w:val="00B54186"/>
    <w:rsid w:val="00B554C7"/>
    <w:rsid w:val="00B72495"/>
    <w:rsid w:val="00B81AB5"/>
    <w:rsid w:val="00B84E4B"/>
    <w:rsid w:val="00B935F7"/>
    <w:rsid w:val="00BA7472"/>
    <w:rsid w:val="00BB128E"/>
    <w:rsid w:val="00BB2258"/>
    <w:rsid w:val="00BC3231"/>
    <w:rsid w:val="00BE03CA"/>
    <w:rsid w:val="00BE2202"/>
    <w:rsid w:val="00BF4613"/>
    <w:rsid w:val="00C05B86"/>
    <w:rsid w:val="00C15501"/>
    <w:rsid w:val="00C23940"/>
    <w:rsid w:val="00C26396"/>
    <w:rsid w:val="00C32235"/>
    <w:rsid w:val="00C32376"/>
    <w:rsid w:val="00C45124"/>
    <w:rsid w:val="00C53C4F"/>
    <w:rsid w:val="00C56305"/>
    <w:rsid w:val="00C61CC2"/>
    <w:rsid w:val="00C71FA3"/>
    <w:rsid w:val="00C736FD"/>
    <w:rsid w:val="00C84F77"/>
    <w:rsid w:val="00C93180"/>
    <w:rsid w:val="00CA35B1"/>
    <w:rsid w:val="00CA7AC1"/>
    <w:rsid w:val="00CB0853"/>
    <w:rsid w:val="00CD23C7"/>
    <w:rsid w:val="00CE05B1"/>
    <w:rsid w:val="00CE3FBD"/>
    <w:rsid w:val="00CF2331"/>
    <w:rsid w:val="00D04B5B"/>
    <w:rsid w:val="00D254F7"/>
    <w:rsid w:val="00D30FC7"/>
    <w:rsid w:val="00D37FCF"/>
    <w:rsid w:val="00D42A67"/>
    <w:rsid w:val="00D540A1"/>
    <w:rsid w:val="00D56799"/>
    <w:rsid w:val="00D57160"/>
    <w:rsid w:val="00D76CA9"/>
    <w:rsid w:val="00D800F1"/>
    <w:rsid w:val="00D977A0"/>
    <w:rsid w:val="00DE74FC"/>
    <w:rsid w:val="00DF1A9E"/>
    <w:rsid w:val="00E06444"/>
    <w:rsid w:val="00E13FF8"/>
    <w:rsid w:val="00E346B6"/>
    <w:rsid w:val="00E4006E"/>
    <w:rsid w:val="00E400C4"/>
    <w:rsid w:val="00E4028E"/>
    <w:rsid w:val="00E503DE"/>
    <w:rsid w:val="00E513D3"/>
    <w:rsid w:val="00E52054"/>
    <w:rsid w:val="00E55A4A"/>
    <w:rsid w:val="00E6439F"/>
    <w:rsid w:val="00E74180"/>
    <w:rsid w:val="00E82627"/>
    <w:rsid w:val="00E96A73"/>
    <w:rsid w:val="00EA0286"/>
    <w:rsid w:val="00EA6575"/>
    <w:rsid w:val="00EA69A8"/>
    <w:rsid w:val="00EB00B3"/>
    <w:rsid w:val="00EB35AB"/>
    <w:rsid w:val="00EC37EE"/>
    <w:rsid w:val="00ED0208"/>
    <w:rsid w:val="00ED2DE0"/>
    <w:rsid w:val="00ED725F"/>
    <w:rsid w:val="00EF305A"/>
    <w:rsid w:val="00EF3C6B"/>
    <w:rsid w:val="00EF3E45"/>
    <w:rsid w:val="00EF7E24"/>
    <w:rsid w:val="00F00EEE"/>
    <w:rsid w:val="00F16556"/>
    <w:rsid w:val="00F21791"/>
    <w:rsid w:val="00F259B6"/>
    <w:rsid w:val="00F26388"/>
    <w:rsid w:val="00F31588"/>
    <w:rsid w:val="00F34CB1"/>
    <w:rsid w:val="00F43761"/>
    <w:rsid w:val="00F454B4"/>
    <w:rsid w:val="00F46519"/>
    <w:rsid w:val="00F543A9"/>
    <w:rsid w:val="00F5569B"/>
    <w:rsid w:val="00F61B5C"/>
    <w:rsid w:val="00F82779"/>
    <w:rsid w:val="00F874C2"/>
    <w:rsid w:val="00F9073D"/>
    <w:rsid w:val="00F91118"/>
    <w:rsid w:val="00F96801"/>
    <w:rsid w:val="00FB1C3C"/>
    <w:rsid w:val="00FB3D49"/>
    <w:rsid w:val="00FC067C"/>
    <w:rsid w:val="00FD0C91"/>
    <w:rsid w:val="00FE5ED9"/>
    <w:rsid w:val="00FF1A00"/>
    <w:rsid w:val="00FF4852"/>
    <w:rsid w:val="00FF5C1D"/>
    <w:rsid w:val="00FF7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F2E7E"/>
  <w15:chartTrackingRefBased/>
  <w15:docId w15:val="{F2667B07-709F-4FFA-97E0-0393A4BEE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43C7"/>
    <w:rPr>
      <w:rFonts w:ascii="Calibri" w:eastAsia="Calibri" w:hAnsi="Calibri" w:cs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9F6015"/>
    <w:rPr>
      <w:i/>
      <w:iCs/>
    </w:rPr>
  </w:style>
  <w:style w:type="paragraph" w:styleId="a4">
    <w:name w:val="List Paragraph"/>
    <w:basedOn w:val="a"/>
    <w:uiPriority w:val="34"/>
    <w:qFormat/>
    <w:rsid w:val="00C26396"/>
    <w:pPr>
      <w:ind w:left="720"/>
      <w:contextualSpacing/>
    </w:pPr>
  </w:style>
  <w:style w:type="paragraph" w:customStyle="1" w:styleId="FirstParagraph">
    <w:name w:val="First Paragraph"/>
    <w:basedOn w:val="a5"/>
    <w:next w:val="a5"/>
    <w:qFormat/>
    <w:rsid w:val="00EF305A"/>
    <w:pPr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VerbatimChar">
    <w:name w:val="Verbatim Char"/>
    <w:basedOn w:val="a6"/>
    <w:link w:val="SourceCode"/>
    <w:rsid w:val="00EF305A"/>
    <w:rPr>
      <w:rFonts w:ascii="Consolas" w:eastAsia="Calibri" w:hAnsi="Consolas" w:cs="Calibri"/>
    </w:rPr>
  </w:style>
  <w:style w:type="paragraph" w:customStyle="1" w:styleId="Compact">
    <w:name w:val="Compact"/>
    <w:basedOn w:val="a5"/>
    <w:qFormat/>
    <w:rsid w:val="00EF305A"/>
    <w:pPr>
      <w:spacing w:before="36" w:after="36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SourceCode">
    <w:name w:val="Source Code"/>
    <w:link w:val="VerbatimChar"/>
    <w:rsid w:val="00EF305A"/>
    <w:pPr>
      <w:wordWrap w:val="0"/>
    </w:pPr>
    <w:rPr>
      <w:rFonts w:ascii="Consolas" w:hAnsi="Consolas"/>
    </w:rPr>
  </w:style>
  <w:style w:type="paragraph" w:styleId="a5">
    <w:name w:val="Body Text"/>
    <w:basedOn w:val="a"/>
    <w:link w:val="a6"/>
    <w:uiPriority w:val="99"/>
    <w:semiHidden/>
    <w:unhideWhenUsed/>
    <w:rsid w:val="00EF305A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EF305A"/>
    <w:rPr>
      <w:rFonts w:ascii="Calibri" w:eastAsia="Calibri" w:hAnsi="Calibri" w:cs="Calibri"/>
    </w:rPr>
  </w:style>
  <w:style w:type="character" w:styleId="a7">
    <w:name w:val="Hyperlink"/>
    <w:basedOn w:val="a0"/>
    <w:uiPriority w:val="99"/>
    <w:unhideWhenUsed/>
    <w:rsid w:val="00085A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9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34ADE6-1EBC-4F41-B98C-AC889A2C8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84</TotalTime>
  <Pages>10</Pages>
  <Words>941</Words>
  <Characters>5365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iyuga</dc:creator>
  <cp:keywords/>
  <dc:description/>
  <cp:lastModifiedBy>Administrator</cp:lastModifiedBy>
  <cp:revision>321</cp:revision>
  <dcterms:created xsi:type="dcterms:W3CDTF">2023-02-27T11:04:00Z</dcterms:created>
  <dcterms:modified xsi:type="dcterms:W3CDTF">2024-11-25T06:24:00Z</dcterms:modified>
</cp:coreProperties>
</file>